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3A3D" w:rsidRPr="008517A2" w:rsidRDefault="001D3D34" w:rsidP="00297E80">
      <w:pPr>
        <w:ind w:left="-720" w:right="-720"/>
        <w:jc w:val="center"/>
        <w:rPr>
          <w:rFonts w:ascii="Arial Narrow" w:hAnsi="Arial Narrow" w:cs="Tahoma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page">
                  <wp:posOffset>285750</wp:posOffset>
                </wp:positionH>
                <wp:positionV relativeFrom="page">
                  <wp:posOffset>628650</wp:posOffset>
                </wp:positionV>
                <wp:extent cx="2209800" cy="8724900"/>
                <wp:effectExtent l="0" t="0" r="19050" b="19050"/>
                <wp:wrapSquare wrapText="bothSides"/>
                <wp:docPr id="3" name="Text Box 7" descr="Narrow horizontal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9800" cy="87249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2"/>
                          </a:solidFill>
                        </a:ln>
                        <a:extLst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B769E" w:rsidRPr="00BE5CF0" w:rsidRDefault="0021722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ASBCSD</w:t>
                            </w:r>
                          </w:p>
                          <w:p w:rsidR="00BB769E" w:rsidRPr="00BE5CF0" w:rsidRDefault="0021722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 xml:space="preserve">P.O. </w:t>
                            </w:r>
                            <w:r w:rsidR="00BB769E" w:rsidRPr="00BE5CF0"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Box 400654</w:t>
                            </w:r>
                          </w:p>
                          <w:p w:rsidR="00217228" w:rsidRPr="00BE5CF0" w:rsidRDefault="00BB769E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Hesperia, CA</w:t>
                            </w:r>
                            <w:r w:rsidR="00217228" w:rsidRPr="00BE5CF0"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 xml:space="preserve"> 92</w:t>
                            </w:r>
                            <w:r w:rsidRPr="00BE5CF0"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340</w:t>
                            </w:r>
                          </w:p>
                          <w:p w:rsidR="00BB769E" w:rsidRPr="00BE5CF0" w:rsidRDefault="00BB769E" w:rsidP="00BB769E">
                            <w:pPr>
                              <w:pStyle w:val="NoSpacing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760-680-9666</w:t>
                            </w:r>
                          </w:p>
                          <w:p w:rsidR="00BB769E" w:rsidRPr="00BB769E" w:rsidRDefault="008A5FD1" w:rsidP="00BB769E">
                            <w:pPr>
                              <w:pStyle w:val="NoSpacing"/>
                              <w:rPr>
                                <w:rFonts w:ascii="Corbel" w:eastAsiaTheme="majorEastAsia" w:hAnsi="Corbel"/>
                                <w:sz w:val="20"/>
                                <w:szCs w:val="20"/>
                              </w:rPr>
                            </w:pPr>
                            <w:hyperlink r:id="rId6" w:history="1">
                              <w:r w:rsidR="001600C6" w:rsidRPr="009635FE">
                                <w:rPr>
                                  <w:rStyle w:val="Hyperlink"/>
                                  <w:rFonts w:ascii="Corbel" w:eastAsiaTheme="majorEastAsia" w:hAnsi="Corbel"/>
                                  <w:sz w:val="20"/>
                                  <w:szCs w:val="20"/>
                                </w:rPr>
                                <w:t>sd.sec@foxbank.org</w:t>
                              </w:r>
                            </w:hyperlink>
                          </w:p>
                          <w:p w:rsidR="00217228" w:rsidRPr="00BB769E" w:rsidRDefault="00217228" w:rsidP="00BB769E">
                            <w:pPr>
                              <w:pStyle w:val="NoSpacing"/>
                              <w:rPr>
                                <w:rFonts w:ascii="Corbel" w:eastAsiaTheme="majorEastAsia" w:hAnsi="Corbel"/>
                                <w:sz w:val="20"/>
                                <w:szCs w:val="20"/>
                              </w:rPr>
                            </w:pPr>
                          </w:p>
                          <w:p w:rsidR="00BB769E" w:rsidRPr="00BE5CF0" w:rsidRDefault="0021722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President:</w:t>
                            </w:r>
                          </w:p>
                          <w:p w:rsidR="00217228" w:rsidRPr="00BE5CF0" w:rsidRDefault="0084048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Ron Coats</w:t>
                            </w:r>
                          </w:p>
                          <w:p w:rsidR="00BB769E" w:rsidRPr="00BE5CF0" w:rsidRDefault="00BB769E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BB769E" w:rsidRPr="00BE5CF0" w:rsidRDefault="0021722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Vice President:</w:t>
                            </w:r>
                          </w:p>
                          <w:p w:rsidR="00217228" w:rsidRPr="00BE5CF0" w:rsidRDefault="0084048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Bob Stadum</w:t>
                            </w:r>
                          </w:p>
                          <w:p w:rsidR="00BB769E" w:rsidRPr="00BE5CF0" w:rsidRDefault="00BB769E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BB769E" w:rsidRPr="00BE5CF0" w:rsidRDefault="00596A1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Secretary</w:t>
                            </w:r>
                            <w:r w:rsidR="00795AC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/Treasurer</w:t>
                            </w: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:rsidR="00217228" w:rsidRPr="00BE5CF0" w:rsidRDefault="0084048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T. Milford Harrison</w:t>
                            </w:r>
                          </w:p>
                          <w:p w:rsidR="00BB769E" w:rsidRPr="00BE5CF0" w:rsidRDefault="00BB769E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BB769E" w:rsidRPr="00BE5CF0" w:rsidRDefault="0021722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Director:</w:t>
                            </w:r>
                          </w:p>
                          <w:p w:rsidR="00217228" w:rsidRPr="00BE5CF0" w:rsidRDefault="00840488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Randall Reed</w:t>
                            </w:r>
                          </w:p>
                          <w:p w:rsidR="001D3D34" w:rsidRPr="00BE5CF0" w:rsidRDefault="001D3D34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5D414B" w:rsidRPr="00BE5CF0" w:rsidRDefault="005D414B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Director:</w:t>
                            </w:r>
                          </w:p>
                          <w:p w:rsidR="00E6231C" w:rsidRDefault="001600C6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Melody McDonald</w:t>
                            </w:r>
                          </w:p>
                          <w:p w:rsidR="008B35C5" w:rsidRDefault="008B35C5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8B35C5" w:rsidRDefault="008B35C5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Director:</w:t>
                            </w:r>
                          </w:p>
                          <w:p w:rsidR="00E94240" w:rsidRDefault="001600C6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Lonni</w:t>
                            </w:r>
                            <w:proofErr w:type="spellEnd"/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Granlund</w:t>
                            </w:r>
                            <w:proofErr w:type="spellEnd"/>
                          </w:p>
                          <w:p w:rsidR="00BE7C45" w:rsidRDefault="00BE7C45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</w:p>
                          <w:p w:rsidR="00BE7C45" w:rsidRPr="00BE5CF0" w:rsidRDefault="00BE7C45" w:rsidP="00BE7C45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BE5CF0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Director:</w:t>
                            </w:r>
                          </w:p>
                          <w:p w:rsidR="00BE7C45" w:rsidRPr="00E94240" w:rsidRDefault="00BE7C45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Kelly Gregg</w:t>
                            </w:r>
                          </w:p>
                          <w:p w:rsidR="005D414B" w:rsidRPr="00BE5CF0" w:rsidRDefault="005D414B" w:rsidP="00BB769E">
                            <w:pPr>
                              <w:pStyle w:val="NoSpacing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5D414B" w:rsidRDefault="005D414B" w:rsidP="00BB769E">
                            <w:pPr>
                              <w:pStyle w:val="NoSpacing"/>
                              <w:rPr>
                                <w:rFonts w:ascii="Corbel" w:eastAsiaTheme="majorEastAsia" w:hAnsi="Corbe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5D414B" w:rsidRPr="00BB769E" w:rsidRDefault="005D414B" w:rsidP="00BB769E">
                            <w:pPr>
                              <w:pStyle w:val="NoSpacing"/>
                              <w:rPr>
                                <w:rFonts w:ascii="Corbel" w:eastAsiaTheme="majorEastAsia" w:hAnsi="Corbel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782A6F" w:rsidRPr="007E70F7" w:rsidRDefault="00BB769E" w:rsidP="004267C0">
                            <w:pPr>
                              <w:pStyle w:val="NoSpacing"/>
                              <w:jc w:val="center"/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7E70F7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Administrative Secretary</w:t>
                            </w:r>
                            <w:r w:rsidR="00217228" w:rsidRPr="007E70F7">
                              <w:rPr>
                                <w:rFonts w:ascii="Arial" w:eastAsiaTheme="majorEastAsia" w:hAnsi="Arial" w:cs="Arial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:rsidR="00782A6F" w:rsidRPr="007E70F7" w:rsidRDefault="00BB769E" w:rsidP="004267C0">
                            <w:pPr>
                              <w:pStyle w:val="NoSpacing"/>
                              <w:jc w:val="center"/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</w:pPr>
                            <w:r w:rsidRPr="007E70F7"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Natalie Chamberland</w:t>
                            </w:r>
                            <w:r w:rsidR="008341E2"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-</w:t>
                            </w:r>
                            <w:r w:rsidRPr="007E70F7">
                              <w:rPr>
                                <w:rFonts w:ascii="Arial" w:eastAsiaTheme="majorEastAsia" w:hAnsi="Arial" w:cs="Arial"/>
                                <w:sz w:val="20"/>
                                <w:szCs w:val="20"/>
                              </w:rPr>
                              <w:t>Hall</w:t>
                            </w:r>
                          </w:p>
                          <w:p w:rsidR="00BE7C45" w:rsidRDefault="00BE7C45" w:rsidP="00BE7C45">
                            <w:pPr>
                              <w:pStyle w:val="Default"/>
                            </w:pPr>
                          </w:p>
                          <w:p w:rsidR="00BE7C45" w:rsidRDefault="00BE7C45" w:rsidP="004267C0">
                            <w:pPr>
                              <w:pStyle w:val="Default"/>
                              <w:jc w:val="center"/>
                              <w:rPr>
                                <w:color w:val="923634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923634"/>
                                <w:sz w:val="23"/>
                                <w:szCs w:val="23"/>
                              </w:rPr>
                              <w:t>Member Challenge:</w:t>
                            </w:r>
                          </w:p>
                          <w:p w:rsidR="00BE7C45" w:rsidRDefault="00BE7C45" w:rsidP="004267C0">
                            <w:pPr>
                              <w:pStyle w:val="Default"/>
                              <w:jc w:val="center"/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sz w:val="23"/>
                                <w:szCs w:val="23"/>
                              </w:rPr>
                              <w:t>Bring someone new! Bring a Board Member, employee or someone from another Special District to the meeting!</w:t>
                            </w:r>
                          </w:p>
                          <w:p w:rsidR="00BE7C45" w:rsidRDefault="00BE7C45" w:rsidP="00BE7C45">
                            <w:pPr>
                              <w:pStyle w:val="Default"/>
                              <w:rPr>
                                <w:rFonts w:ascii="Arial" w:hAnsi="Arial" w:cs="Arial"/>
                                <w:b/>
                                <w:bCs/>
                                <w:color w:val="923634"/>
                                <w:sz w:val="22"/>
                                <w:szCs w:val="22"/>
                              </w:rPr>
                            </w:pPr>
                          </w:p>
                          <w:p w:rsidR="00BE7C45" w:rsidRDefault="00BE7C45" w:rsidP="00BE7C45">
                            <w:pPr>
                              <w:pStyle w:val="Defaul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923634"/>
                                <w:sz w:val="22"/>
                                <w:szCs w:val="22"/>
                              </w:rPr>
                              <w:t>Make checks payable to: ASBCSD</w:t>
                            </w:r>
                          </w:p>
                          <w:p w:rsidR="00BE7C45" w:rsidRDefault="00BE7C45" w:rsidP="00BE7C45">
                            <w:pPr>
                              <w:pStyle w:val="Default"/>
                              <w:rPr>
                                <w:rFonts w:ascii="Arial" w:hAnsi="Arial" w:cs="Arial"/>
                                <w:color w:val="923634"/>
                                <w:sz w:val="22"/>
                                <w:szCs w:val="22"/>
                              </w:rPr>
                            </w:pPr>
                          </w:p>
                          <w:p w:rsidR="004267C0" w:rsidRDefault="00BE7C45" w:rsidP="00BE7C45">
                            <w:pPr>
                              <w:pStyle w:val="Default"/>
                              <w:jc w:val="center"/>
                              <w:rPr>
                                <w:rFonts w:ascii="Arial" w:hAnsi="Arial" w:cs="Arial"/>
                                <w:color w:val="92363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923634"/>
                                <w:sz w:val="22"/>
                                <w:szCs w:val="22"/>
                              </w:rPr>
                              <w:t xml:space="preserve">Mail to ASBCSD </w:t>
                            </w:r>
                          </w:p>
                          <w:p w:rsidR="004267C0" w:rsidRDefault="00BE7C45" w:rsidP="00BE7C45">
                            <w:pPr>
                              <w:pStyle w:val="Default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92363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923634"/>
                                <w:sz w:val="22"/>
                                <w:szCs w:val="22"/>
                              </w:rPr>
                              <w:t xml:space="preserve">Attention: Natalie Hall </w:t>
                            </w:r>
                          </w:p>
                          <w:p w:rsidR="00BE7C45" w:rsidRDefault="00BE7C45" w:rsidP="00BE7C45">
                            <w:pPr>
                              <w:pStyle w:val="Defaul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923634"/>
                                <w:sz w:val="20"/>
                                <w:szCs w:val="20"/>
                              </w:rPr>
                              <w:t>PO Box 400654</w:t>
                            </w:r>
                          </w:p>
                          <w:p w:rsidR="00BE7C45" w:rsidRDefault="00BE7C45" w:rsidP="004267C0">
                            <w:pPr>
                              <w:pStyle w:val="Default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923634"/>
                                <w:sz w:val="20"/>
                                <w:szCs w:val="20"/>
                              </w:rPr>
                              <w:t>Hesperia, CA 92340-0654</w:t>
                            </w:r>
                          </w:p>
                          <w:p w:rsidR="00BE7C45" w:rsidRDefault="00BE7C45" w:rsidP="00BE7C45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  <w:p w:rsidR="00BE5CF0" w:rsidRPr="00E3731F" w:rsidRDefault="00BE7C45" w:rsidP="00BE7C45">
                            <w:pPr>
                              <w:pStyle w:val="NoSpacing"/>
                              <w:jc w:val="center"/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*Include names of attendees with your payment</w:t>
                            </w:r>
                          </w:p>
                          <w:p w:rsidR="00840488" w:rsidRPr="00840488" w:rsidRDefault="00840488" w:rsidP="00840488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2"/>
                                <w:szCs w:val="22"/>
                              </w:rPr>
                            </w:pPr>
                          </w:p>
                          <w:p w:rsidR="00840488" w:rsidRPr="001600C6" w:rsidRDefault="00840488" w:rsidP="00827D03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color w:val="943634" w:themeColor="accent2" w:themeShade="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943634" w:themeColor="accent2" w:themeShade="BF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BE5CF0" w:rsidRPr="00817E2C" w:rsidRDefault="0062750D" w:rsidP="00BE5CF0">
                            <w:pPr>
                              <w:pStyle w:val="NoSpacing"/>
                              <w:ind w:left="720"/>
                              <w:rPr>
                                <w:rFonts w:ascii="Corbel" w:eastAsiaTheme="majorEastAsia" w:hAnsi="Corbel"/>
                                <w:sz w:val="22"/>
                                <w:szCs w:val="22"/>
                              </w:rPr>
                            </w:pPr>
                            <w:r w:rsidRPr="00817E2C">
                              <w:rPr>
                                <w:rFonts w:ascii="Corbel" w:eastAsiaTheme="majorEastAsia" w:hAnsi="Corbel"/>
                                <w:sz w:val="22"/>
                                <w:szCs w:val="22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alt="Narrow horizontal" style="position:absolute;left:0;text-align:left;margin-left:22.5pt;margin-top:49.5pt;width:174pt;height:687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" o:allowincell="f" fillcolor="#f2dbdb [661]" strokecolor="#c0504d [3205]" strokeweight="2pt">
                <v:textbox inset="18pt,18pt,18pt,18pt">
                  <w:txbxContent>
                    <w:p w:rsidR="00BB769E" w:rsidRPr="00BE5CF0" w:rsidRDefault="0021722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ASBCSD</w:t>
                      </w:r>
                    </w:p>
                    <w:p w:rsidR="00BB769E" w:rsidRPr="00BE5CF0" w:rsidRDefault="0021722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 xml:space="preserve">P.O. </w:t>
                      </w:r>
                      <w:r w:rsidR="00BB769E" w:rsidRPr="00BE5CF0"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Box 400654</w:t>
                      </w:r>
                    </w:p>
                    <w:p w:rsidR="00217228" w:rsidRPr="00BE5CF0" w:rsidRDefault="00BB769E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Hesperia, CA</w:t>
                      </w:r>
                      <w:r w:rsidR="00217228" w:rsidRPr="00BE5CF0"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 xml:space="preserve"> 92</w:t>
                      </w:r>
                      <w:r w:rsidRPr="00BE5CF0"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340</w:t>
                      </w:r>
                    </w:p>
                    <w:p w:rsidR="00BB769E" w:rsidRPr="00BE5CF0" w:rsidRDefault="00BB769E" w:rsidP="00BB769E">
                      <w:pPr>
                        <w:pStyle w:val="NoSpacing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hAnsi="Arial" w:cs="Arial"/>
                          <w:sz w:val="20"/>
                          <w:szCs w:val="20"/>
                        </w:rPr>
                        <w:t>760-680-9666</w:t>
                      </w:r>
                    </w:p>
                    <w:p w:rsidR="00BB769E" w:rsidRPr="00BB769E" w:rsidRDefault="004267C0" w:rsidP="00BB769E">
                      <w:pPr>
                        <w:pStyle w:val="NoSpacing"/>
                        <w:rPr>
                          <w:rFonts w:ascii="Corbel" w:eastAsiaTheme="majorEastAsia" w:hAnsi="Corbel"/>
                          <w:sz w:val="20"/>
                          <w:szCs w:val="20"/>
                        </w:rPr>
                      </w:pPr>
                      <w:hyperlink r:id="rId7" w:history="1">
                        <w:r w:rsidR="001600C6" w:rsidRPr="009635FE">
                          <w:rPr>
                            <w:rStyle w:val="Hyperlink"/>
                            <w:rFonts w:ascii="Corbel" w:eastAsiaTheme="majorEastAsia" w:hAnsi="Corbel"/>
                            <w:sz w:val="20"/>
                            <w:szCs w:val="20"/>
                          </w:rPr>
                          <w:t>sd.sec@foxbank.org</w:t>
                        </w:r>
                      </w:hyperlink>
                    </w:p>
                    <w:p w:rsidR="00217228" w:rsidRPr="00BB769E" w:rsidRDefault="00217228" w:rsidP="00BB769E">
                      <w:pPr>
                        <w:pStyle w:val="NoSpacing"/>
                        <w:rPr>
                          <w:rFonts w:ascii="Corbel" w:eastAsiaTheme="majorEastAsia" w:hAnsi="Corbel"/>
                          <w:sz w:val="20"/>
                          <w:szCs w:val="20"/>
                        </w:rPr>
                      </w:pPr>
                    </w:p>
                    <w:p w:rsidR="00BB769E" w:rsidRPr="00BE5CF0" w:rsidRDefault="0021722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President:</w:t>
                      </w:r>
                    </w:p>
                    <w:p w:rsidR="00217228" w:rsidRPr="00BE5CF0" w:rsidRDefault="0084048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Ron Coats</w:t>
                      </w:r>
                    </w:p>
                    <w:p w:rsidR="00BB769E" w:rsidRPr="00BE5CF0" w:rsidRDefault="00BB769E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BB769E" w:rsidRPr="00BE5CF0" w:rsidRDefault="0021722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Vice President:</w:t>
                      </w:r>
                    </w:p>
                    <w:p w:rsidR="00217228" w:rsidRPr="00BE5CF0" w:rsidRDefault="0084048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Bob Stadum</w:t>
                      </w:r>
                    </w:p>
                    <w:p w:rsidR="00BB769E" w:rsidRPr="00BE5CF0" w:rsidRDefault="00BB769E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BB769E" w:rsidRPr="00BE5CF0" w:rsidRDefault="00596A1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Secretary</w:t>
                      </w:r>
                      <w:r w:rsidR="00795AC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/Treasurer</w:t>
                      </w: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:</w:t>
                      </w:r>
                    </w:p>
                    <w:p w:rsidR="00217228" w:rsidRPr="00BE5CF0" w:rsidRDefault="0084048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T. Milford Harrison</w:t>
                      </w:r>
                    </w:p>
                    <w:p w:rsidR="00BB769E" w:rsidRPr="00BE5CF0" w:rsidRDefault="00BB769E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BB769E" w:rsidRPr="00BE5CF0" w:rsidRDefault="0021722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Director:</w:t>
                      </w:r>
                    </w:p>
                    <w:p w:rsidR="00217228" w:rsidRPr="00BE5CF0" w:rsidRDefault="00840488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Randall Reed</w:t>
                      </w:r>
                    </w:p>
                    <w:p w:rsidR="001D3D34" w:rsidRPr="00BE5CF0" w:rsidRDefault="001D3D34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</w:p>
                    <w:p w:rsidR="005D414B" w:rsidRPr="00BE5CF0" w:rsidRDefault="005D414B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Director:</w:t>
                      </w:r>
                    </w:p>
                    <w:p w:rsidR="00E6231C" w:rsidRDefault="001600C6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Melody McDonald</w:t>
                      </w:r>
                    </w:p>
                    <w:p w:rsidR="008B35C5" w:rsidRDefault="008B35C5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</w:p>
                    <w:p w:rsidR="008B35C5" w:rsidRDefault="008B35C5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Director:</w:t>
                      </w:r>
                    </w:p>
                    <w:p w:rsidR="00E94240" w:rsidRDefault="001600C6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Lonni</w:t>
                      </w:r>
                      <w:proofErr w:type="spellEnd"/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Granlund</w:t>
                      </w:r>
                      <w:proofErr w:type="spellEnd"/>
                    </w:p>
                    <w:p w:rsidR="00BE7C45" w:rsidRDefault="00BE7C45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</w:p>
                    <w:p w:rsidR="00BE7C45" w:rsidRPr="00BE5CF0" w:rsidRDefault="00BE7C45" w:rsidP="00BE7C45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  <w:r w:rsidRPr="00BE5CF0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Director:</w:t>
                      </w:r>
                    </w:p>
                    <w:p w:rsidR="00BE7C45" w:rsidRPr="00E94240" w:rsidRDefault="00BE7C45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Kelly Gregg</w:t>
                      </w:r>
                    </w:p>
                    <w:p w:rsidR="005D414B" w:rsidRPr="00BE5CF0" w:rsidRDefault="005D414B" w:rsidP="00BB769E">
                      <w:pPr>
                        <w:pStyle w:val="NoSpacing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</w:p>
                    <w:p w:rsidR="005D414B" w:rsidRDefault="005D414B" w:rsidP="00BB769E">
                      <w:pPr>
                        <w:pStyle w:val="NoSpacing"/>
                        <w:rPr>
                          <w:rFonts w:ascii="Corbel" w:eastAsiaTheme="majorEastAsia" w:hAnsi="Corbel"/>
                          <w:b/>
                          <w:sz w:val="20"/>
                          <w:szCs w:val="20"/>
                        </w:rPr>
                      </w:pPr>
                    </w:p>
                    <w:p w:rsidR="005D414B" w:rsidRPr="00BB769E" w:rsidRDefault="005D414B" w:rsidP="00BB769E">
                      <w:pPr>
                        <w:pStyle w:val="NoSpacing"/>
                        <w:rPr>
                          <w:rFonts w:ascii="Corbel" w:eastAsiaTheme="majorEastAsia" w:hAnsi="Corbel"/>
                          <w:b/>
                          <w:sz w:val="20"/>
                          <w:szCs w:val="20"/>
                        </w:rPr>
                      </w:pPr>
                    </w:p>
                    <w:p w:rsidR="00782A6F" w:rsidRPr="007E70F7" w:rsidRDefault="00BB769E" w:rsidP="004267C0">
                      <w:pPr>
                        <w:pStyle w:val="NoSpacing"/>
                        <w:jc w:val="center"/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</w:pPr>
                      <w:r w:rsidRPr="007E70F7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Administrative Secretary</w:t>
                      </w:r>
                      <w:r w:rsidR="00217228" w:rsidRPr="007E70F7">
                        <w:rPr>
                          <w:rFonts w:ascii="Arial" w:eastAsiaTheme="majorEastAsia" w:hAnsi="Arial" w:cs="Arial"/>
                          <w:b/>
                          <w:sz w:val="20"/>
                          <w:szCs w:val="20"/>
                        </w:rPr>
                        <w:t>:</w:t>
                      </w:r>
                    </w:p>
                    <w:p w:rsidR="00782A6F" w:rsidRPr="007E70F7" w:rsidRDefault="00BB769E" w:rsidP="004267C0">
                      <w:pPr>
                        <w:pStyle w:val="NoSpacing"/>
                        <w:jc w:val="center"/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</w:pPr>
                      <w:bookmarkStart w:id="1" w:name="_GoBack"/>
                      <w:bookmarkEnd w:id="1"/>
                      <w:r w:rsidRPr="007E70F7"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Natalie Chamberland</w:t>
                      </w:r>
                      <w:r w:rsidR="008341E2"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-</w:t>
                      </w:r>
                      <w:r w:rsidRPr="007E70F7">
                        <w:rPr>
                          <w:rFonts w:ascii="Arial" w:eastAsiaTheme="majorEastAsia" w:hAnsi="Arial" w:cs="Arial"/>
                          <w:sz w:val="20"/>
                          <w:szCs w:val="20"/>
                        </w:rPr>
                        <w:t>Hall</w:t>
                      </w:r>
                    </w:p>
                    <w:p w:rsidR="00BE7C45" w:rsidRDefault="00BE7C45" w:rsidP="00BE7C45">
                      <w:pPr>
                        <w:pStyle w:val="Default"/>
                      </w:pPr>
                    </w:p>
                    <w:p w:rsidR="00BE7C45" w:rsidRDefault="00BE7C45" w:rsidP="004267C0">
                      <w:pPr>
                        <w:pStyle w:val="Default"/>
                        <w:jc w:val="center"/>
                        <w:rPr>
                          <w:color w:val="923634"/>
                          <w:sz w:val="23"/>
                          <w:szCs w:val="23"/>
                        </w:rPr>
                      </w:pPr>
                      <w:r>
                        <w:rPr>
                          <w:b/>
                          <w:bCs/>
                          <w:color w:val="923634"/>
                          <w:sz w:val="23"/>
                          <w:szCs w:val="23"/>
                        </w:rPr>
                        <w:t>Member Challenge:</w:t>
                      </w:r>
                    </w:p>
                    <w:p w:rsidR="00BE7C45" w:rsidRDefault="00BE7C45" w:rsidP="004267C0">
                      <w:pPr>
                        <w:pStyle w:val="Default"/>
                        <w:jc w:val="center"/>
                        <w:rPr>
                          <w:sz w:val="23"/>
                          <w:szCs w:val="23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sz w:val="23"/>
                          <w:szCs w:val="23"/>
                        </w:rPr>
                        <w:t>Bring someone new! Bring a Board Member, employee or someone from another Special District to the meeting!</w:t>
                      </w:r>
                    </w:p>
                    <w:p w:rsidR="00BE7C45" w:rsidRDefault="00BE7C45" w:rsidP="00BE7C45">
                      <w:pPr>
                        <w:pStyle w:val="Default"/>
                        <w:rPr>
                          <w:rFonts w:ascii="Arial" w:hAnsi="Arial" w:cs="Arial"/>
                          <w:b/>
                          <w:bCs/>
                          <w:color w:val="923634"/>
                          <w:sz w:val="22"/>
                          <w:szCs w:val="22"/>
                        </w:rPr>
                      </w:pPr>
                    </w:p>
                    <w:p w:rsidR="00BE7C45" w:rsidRDefault="00BE7C45" w:rsidP="00BE7C45">
                      <w:pPr>
                        <w:pStyle w:val="Default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923634"/>
                          <w:sz w:val="22"/>
                          <w:szCs w:val="22"/>
                        </w:rPr>
                        <w:t>Make checks payable to: ASBCSD</w:t>
                      </w:r>
                    </w:p>
                    <w:p w:rsidR="00BE7C45" w:rsidRDefault="00BE7C45" w:rsidP="00BE7C45">
                      <w:pPr>
                        <w:pStyle w:val="Default"/>
                        <w:rPr>
                          <w:rFonts w:ascii="Arial" w:hAnsi="Arial" w:cs="Arial"/>
                          <w:color w:val="923634"/>
                          <w:sz w:val="22"/>
                          <w:szCs w:val="22"/>
                        </w:rPr>
                      </w:pPr>
                    </w:p>
                    <w:p w:rsidR="004267C0" w:rsidRDefault="00BE7C45" w:rsidP="00BE7C45">
                      <w:pPr>
                        <w:pStyle w:val="Default"/>
                        <w:jc w:val="center"/>
                        <w:rPr>
                          <w:rFonts w:ascii="Arial" w:hAnsi="Arial" w:cs="Arial"/>
                          <w:color w:val="923634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923634"/>
                          <w:sz w:val="22"/>
                          <w:szCs w:val="22"/>
                        </w:rPr>
                        <w:t xml:space="preserve">Mail to ASBCSD </w:t>
                      </w:r>
                    </w:p>
                    <w:p w:rsidR="004267C0" w:rsidRDefault="00BE7C45" w:rsidP="00BE7C45">
                      <w:pPr>
                        <w:pStyle w:val="Default"/>
                        <w:jc w:val="center"/>
                        <w:rPr>
                          <w:rFonts w:ascii="Arial" w:hAnsi="Arial" w:cs="Arial"/>
                          <w:b/>
                          <w:bCs/>
                          <w:color w:val="923634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923634"/>
                          <w:sz w:val="22"/>
                          <w:szCs w:val="22"/>
                        </w:rPr>
                        <w:t xml:space="preserve">Attention: Natalie Hall </w:t>
                      </w:r>
                    </w:p>
                    <w:p w:rsidR="00BE7C45" w:rsidRDefault="00BE7C45" w:rsidP="00BE7C45">
                      <w:pPr>
                        <w:pStyle w:val="Default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923634"/>
                          <w:sz w:val="20"/>
                          <w:szCs w:val="20"/>
                        </w:rPr>
                        <w:t>PO Box 400654</w:t>
                      </w:r>
                    </w:p>
                    <w:p w:rsidR="00BE7C45" w:rsidRDefault="00BE7C45" w:rsidP="004267C0">
                      <w:pPr>
                        <w:pStyle w:val="Default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923634"/>
                          <w:sz w:val="20"/>
                          <w:szCs w:val="20"/>
                        </w:rPr>
                        <w:t>Hesperia, CA 92340-0654</w:t>
                      </w:r>
                    </w:p>
                    <w:p w:rsidR="00BE7C45" w:rsidRDefault="00BE7C45" w:rsidP="00BE7C45">
                      <w:pPr>
                        <w:pStyle w:val="NoSpacing"/>
                        <w:rPr>
                          <w:rFonts w:ascii="Arial" w:hAnsi="Arial" w:cs="Arial"/>
                          <w:b/>
                          <w:bCs/>
                          <w:color w:val="FF0000"/>
                          <w:sz w:val="22"/>
                          <w:szCs w:val="22"/>
                        </w:rPr>
                      </w:pPr>
                    </w:p>
                    <w:p w:rsidR="00BE5CF0" w:rsidRPr="00E3731F" w:rsidRDefault="00BE7C45" w:rsidP="00BE7C45">
                      <w:pPr>
                        <w:pStyle w:val="NoSpacing"/>
                        <w:jc w:val="center"/>
                        <w:rPr>
                          <w:rFonts w:ascii="Kalinga" w:hAnsi="Kalinga" w:cs="Kalinga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0000"/>
                          <w:sz w:val="22"/>
                          <w:szCs w:val="22"/>
                        </w:rPr>
                        <w:t>*Include names of attendees with your payment</w:t>
                      </w:r>
                    </w:p>
                    <w:p w:rsidR="00840488" w:rsidRPr="00840488" w:rsidRDefault="00840488" w:rsidP="00840488">
                      <w:pPr>
                        <w:pStyle w:val="NoSpacing"/>
                        <w:jc w:val="center"/>
                        <w:rPr>
                          <w:rFonts w:ascii="Arial" w:hAnsi="Arial" w:cs="Arial"/>
                          <w:color w:val="FF0000"/>
                          <w:sz w:val="22"/>
                          <w:szCs w:val="22"/>
                        </w:rPr>
                      </w:pPr>
                    </w:p>
                    <w:p w:rsidR="00840488" w:rsidRPr="001600C6" w:rsidRDefault="00840488" w:rsidP="00827D03">
                      <w:pPr>
                        <w:pStyle w:val="NoSpacing"/>
                        <w:jc w:val="center"/>
                        <w:rPr>
                          <w:rFonts w:ascii="Arial" w:hAnsi="Arial" w:cs="Arial"/>
                          <w:color w:val="943634" w:themeColor="accent2" w:themeShade="BF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color w:val="943634" w:themeColor="accent2" w:themeShade="BF"/>
                          <w:sz w:val="22"/>
                          <w:szCs w:val="22"/>
                        </w:rPr>
                        <w:t xml:space="preserve"> </w:t>
                      </w:r>
                    </w:p>
                    <w:p w:rsidR="00BE5CF0" w:rsidRPr="00817E2C" w:rsidRDefault="0062750D" w:rsidP="00BE5CF0">
                      <w:pPr>
                        <w:pStyle w:val="NoSpacing"/>
                        <w:ind w:left="720"/>
                        <w:rPr>
                          <w:rFonts w:ascii="Corbel" w:eastAsiaTheme="majorEastAsia" w:hAnsi="Corbel"/>
                          <w:sz w:val="22"/>
                          <w:szCs w:val="22"/>
                        </w:rPr>
                      </w:pPr>
                      <w:r w:rsidRPr="00817E2C">
                        <w:rPr>
                          <w:rFonts w:ascii="Corbel" w:eastAsiaTheme="majorEastAsia" w:hAnsi="Corbel"/>
                          <w:sz w:val="22"/>
                          <w:szCs w:val="22"/>
                        </w:rPr>
                        <w:t xml:space="preserve">    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733A3D">
        <w:rPr>
          <w:rFonts w:ascii="Arial Narrow" w:hAnsi="Arial Narrow" w:cs="Tahoma"/>
          <w:b/>
          <w:noProof/>
          <w:sz w:val="22"/>
          <w:szCs w:val="22"/>
        </w:rPr>
        <w:drawing>
          <wp:inline distT="0" distB="0" distL="0" distR="0">
            <wp:extent cx="4991100" cy="871924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8719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36D5A">
        <w:rPr>
          <w:rFonts w:ascii="Arial Narrow" w:hAnsi="Arial Narrow" w:cs="Tahoma"/>
          <w:sz w:val="22"/>
          <w:szCs w:val="22"/>
        </w:rPr>
        <w:t>+</w:t>
      </w:r>
    </w:p>
    <w:p w:rsidR="00733A3D" w:rsidRPr="008517A2" w:rsidRDefault="00733A3D" w:rsidP="00733A3D">
      <w:pPr>
        <w:rPr>
          <w:rFonts w:ascii="Arial Narrow" w:hAnsi="Arial Narrow" w:cs="Tahoma"/>
          <w:sz w:val="22"/>
          <w:szCs w:val="22"/>
        </w:rPr>
      </w:pPr>
    </w:p>
    <w:p w:rsidR="00B95AEA" w:rsidRDefault="00B95AEA" w:rsidP="009E4D48">
      <w:pPr>
        <w:pStyle w:val="NoSpacing"/>
        <w:jc w:val="center"/>
        <w:rPr>
          <w:rFonts w:asciiTheme="majorHAnsi" w:hAnsiTheme="majorHAnsi" w:cs="Kalinga"/>
          <w:b/>
          <w:sz w:val="32"/>
          <w:szCs w:val="32"/>
        </w:rPr>
      </w:pPr>
    </w:p>
    <w:p w:rsidR="006E0D00" w:rsidRPr="008A5FD1" w:rsidRDefault="00B95AEA" w:rsidP="009E4D48">
      <w:pPr>
        <w:pStyle w:val="NoSpacing"/>
        <w:jc w:val="center"/>
        <w:rPr>
          <w:rFonts w:asciiTheme="majorHAnsi" w:hAnsiTheme="majorHAnsi" w:cs="Kalinga"/>
          <w:b/>
          <w:sz w:val="32"/>
          <w:szCs w:val="32"/>
        </w:rPr>
      </w:pPr>
      <w:r w:rsidRPr="008A5FD1">
        <w:rPr>
          <w:rFonts w:asciiTheme="majorHAnsi" w:hAnsiTheme="majorHAnsi" w:cs="Kalinga"/>
          <w:b/>
          <w:sz w:val="32"/>
          <w:szCs w:val="32"/>
        </w:rPr>
        <w:t>Cucamonga Valley Water District</w:t>
      </w:r>
    </w:p>
    <w:p w:rsidR="00C35B83" w:rsidRPr="008A5FD1" w:rsidRDefault="001E2457" w:rsidP="00C35B83">
      <w:pPr>
        <w:pStyle w:val="NoSpacing"/>
        <w:jc w:val="center"/>
        <w:rPr>
          <w:rFonts w:asciiTheme="majorHAnsi" w:hAnsiTheme="majorHAnsi" w:cs="Kalinga"/>
        </w:rPr>
      </w:pPr>
      <w:proofErr w:type="gramStart"/>
      <w:r w:rsidRPr="008A5FD1">
        <w:rPr>
          <w:rFonts w:asciiTheme="majorHAnsi" w:hAnsiTheme="majorHAnsi" w:cs="Kalinga"/>
        </w:rPr>
        <w:t>w</w:t>
      </w:r>
      <w:r w:rsidR="00F56875" w:rsidRPr="008A5FD1">
        <w:rPr>
          <w:rFonts w:asciiTheme="majorHAnsi" w:hAnsiTheme="majorHAnsi" w:cs="Kalinga"/>
        </w:rPr>
        <w:t>ill</w:t>
      </w:r>
      <w:proofErr w:type="gramEnd"/>
      <w:r w:rsidR="00B95AEA" w:rsidRPr="008A5FD1">
        <w:rPr>
          <w:rFonts w:asciiTheme="majorHAnsi" w:hAnsiTheme="majorHAnsi" w:cs="Kalinga"/>
        </w:rPr>
        <w:t xml:space="preserve"> host </w:t>
      </w:r>
      <w:r w:rsidR="00BB769E" w:rsidRPr="008A5FD1">
        <w:rPr>
          <w:rFonts w:asciiTheme="majorHAnsi" w:hAnsiTheme="majorHAnsi" w:cs="Kalinga"/>
          <w:noProof/>
        </w:rPr>
        <w:t>the</w:t>
      </w:r>
      <w:r w:rsidR="00B95AEA" w:rsidRPr="008A5FD1">
        <w:rPr>
          <w:rFonts w:asciiTheme="majorHAnsi" w:hAnsiTheme="majorHAnsi" w:cs="Kalinga"/>
          <w:noProof/>
        </w:rPr>
        <w:t xml:space="preserve"> </w:t>
      </w:r>
      <w:r w:rsidR="00C35B83" w:rsidRPr="008A5FD1">
        <w:rPr>
          <w:rFonts w:asciiTheme="majorHAnsi" w:hAnsiTheme="majorHAnsi" w:cs="Kalinga"/>
          <w:noProof/>
          <w:u w:val="single"/>
        </w:rPr>
        <w:t>January 24, 2022</w:t>
      </w:r>
      <w:r w:rsidR="00C35B83" w:rsidRPr="008A5FD1">
        <w:rPr>
          <w:rFonts w:asciiTheme="majorHAnsi" w:hAnsiTheme="majorHAnsi" w:cs="Kalinga"/>
          <w:noProof/>
        </w:rPr>
        <w:t xml:space="preserve"> </w:t>
      </w:r>
      <w:r w:rsidR="00C35B83" w:rsidRPr="008A5FD1">
        <w:rPr>
          <w:rFonts w:asciiTheme="majorHAnsi" w:hAnsiTheme="majorHAnsi" w:cs="Kalinga"/>
        </w:rPr>
        <w:t>Membership</w:t>
      </w:r>
      <w:r w:rsidR="00BB769E" w:rsidRPr="008A5FD1">
        <w:rPr>
          <w:rFonts w:asciiTheme="majorHAnsi" w:hAnsiTheme="majorHAnsi" w:cs="Kalinga"/>
        </w:rPr>
        <w:t xml:space="preserve"> </w:t>
      </w:r>
      <w:r w:rsidR="00C35B83" w:rsidRPr="008A5FD1">
        <w:rPr>
          <w:rFonts w:asciiTheme="majorHAnsi" w:hAnsiTheme="majorHAnsi" w:cs="Kalinga"/>
        </w:rPr>
        <w:t>Meeting at:</w:t>
      </w:r>
    </w:p>
    <w:p w:rsidR="00C35B83" w:rsidRDefault="00C35B83" w:rsidP="00C35B83">
      <w:pPr>
        <w:pStyle w:val="NoSpacing"/>
        <w:jc w:val="center"/>
        <w:rPr>
          <w:rFonts w:asciiTheme="majorHAnsi" w:hAnsiTheme="majorHAnsi" w:cs="Kalinga"/>
          <w:b/>
          <w:sz w:val="32"/>
          <w:szCs w:val="32"/>
          <w:u w:val="single"/>
        </w:rPr>
      </w:pPr>
    </w:p>
    <w:p w:rsidR="00967D18" w:rsidRPr="008A5FD1" w:rsidRDefault="00C35B83" w:rsidP="00C35B83">
      <w:pPr>
        <w:pStyle w:val="NoSpacing"/>
        <w:jc w:val="center"/>
        <w:rPr>
          <w:rFonts w:asciiTheme="majorHAnsi" w:hAnsiTheme="majorHAnsi" w:cs="Kalinga"/>
          <w:b/>
          <w:sz w:val="28"/>
          <w:szCs w:val="28"/>
        </w:rPr>
      </w:pPr>
      <w:r w:rsidRPr="008A5FD1">
        <w:rPr>
          <w:rFonts w:asciiTheme="majorHAnsi" w:hAnsiTheme="majorHAnsi" w:cs="Kalinga"/>
          <w:b/>
          <w:sz w:val="28"/>
          <w:szCs w:val="28"/>
        </w:rPr>
        <w:t>Cara Mia Italian Restaurant</w:t>
      </w:r>
      <w:r w:rsidR="00B95AEA" w:rsidRPr="008A5FD1">
        <w:rPr>
          <w:rFonts w:asciiTheme="majorHAnsi" w:hAnsiTheme="majorHAnsi" w:cs="Kalinga"/>
          <w:b/>
          <w:sz w:val="28"/>
          <w:szCs w:val="28"/>
        </w:rPr>
        <w:t xml:space="preserve"> </w:t>
      </w:r>
    </w:p>
    <w:p w:rsidR="00C35B83" w:rsidRPr="008A5FD1" w:rsidRDefault="00C35B83" w:rsidP="00C35B83">
      <w:pPr>
        <w:pStyle w:val="NoSpacing"/>
        <w:jc w:val="center"/>
        <w:rPr>
          <w:rFonts w:asciiTheme="majorHAnsi" w:hAnsiTheme="majorHAnsi" w:cs="Arial"/>
          <w:b/>
          <w:sz w:val="28"/>
          <w:szCs w:val="28"/>
          <w:shd w:val="clear" w:color="auto" w:fill="FFFFFF"/>
        </w:rPr>
      </w:pPr>
      <w:r w:rsidRPr="008A5FD1">
        <w:rPr>
          <w:rFonts w:asciiTheme="majorHAnsi" w:hAnsiTheme="majorHAnsi" w:cs="Arial"/>
          <w:b/>
          <w:sz w:val="28"/>
          <w:szCs w:val="28"/>
          <w:shd w:val="clear" w:color="auto" w:fill="FFFFFF"/>
        </w:rPr>
        <w:t>7945 Vineyard Ave Suite D7</w:t>
      </w:r>
    </w:p>
    <w:p w:rsidR="00C35B83" w:rsidRDefault="00C35B83" w:rsidP="00C35B83">
      <w:pPr>
        <w:pStyle w:val="NoSpacing"/>
        <w:jc w:val="center"/>
        <w:rPr>
          <w:rFonts w:asciiTheme="majorHAnsi" w:hAnsiTheme="majorHAnsi" w:cs="Arial"/>
          <w:b/>
          <w:sz w:val="32"/>
          <w:szCs w:val="32"/>
          <w:shd w:val="clear" w:color="auto" w:fill="FFFFFF"/>
        </w:rPr>
      </w:pPr>
      <w:r w:rsidRPr="008A5FD1">
        <w:rPr>
          <w:rFonts w:asciiTheme="majorHAnsi" w:hAnsiTheme="majorHAnsi" w:cs="Arial"/>
          <w:b/>
          <w:sz w:val="28"/>
          <w:szCs w:val="28"/>
          <w:shd w:val="clear" w:color="auto" w:fill="FFFFFF"/>
        </w:rPr>
        <w:t>Rancho Cucamonga, CA 91730</w:t>
      </w:r>
    </w:p>
    <w:p w:rsidR="00C35B83" w:rsidRPr="008A5FD1" w:rsidRDefault="00C35B83" w:rsidP="00C35B83">
      <w:pPr>
        <w:pStyle w:val="NoSpacing"/>
        <w:jc w:val="center"/>
        <w:rPr>
          <w:rFonts w:asciiTheme="majorHAnsi" w:hAnsiTheme="majorHAnsi" w:cs="Arial"/>
          <w:shd w:val="clear" w:color="auto" w:fill="FFFFFF"/>
        </w:rPr>
      </w:pPr>
      <w:r w:rsidRPr="008A5FD1">
        <w:rPr>
          <w:rFonts w:asciiTheme="majorHAnsi" w:hAnsiTheme="majorHAnsi" w:cs="Arial"/>
          <w:shd w:val="clear" w:color="auto" w:fill="FFFFFF"/>
        </w:rPr>
        <w:t xml:space="preserve">6:00pm – Registration &amp; Networking </w:t>
      </w:r>
    </w:p>
    <w:p w:rsidR="00C35B83" w:rsidRPr="008A5FD1" w:rsidRDefault="00C35B83" w:rsidP="00C35B83">
      <w:pPr>
        <w:pStyle w:val="NoSpacing"/>
        <w:jc w:val="center"/>
        <w:rPr>
          <w:rFonts w:asciiTheme="majorHAnsi" w:hAnsiTheme="majorHAnsi" w:cs="Arial"/>
          <w:shd w:val="clear" w:color="auto" w:fill="FFFFFF"/>
        </w:rPr>
      </w:pPr>
      <w:r w:rsidRPr="008A5FD1">
        <w:rPr>
          <w:rFonts w:asciiTheme="majorHAnsi" w:hAnsiTheme="majorHAnsi" w:cs="Arial"/>
          <w:shd w:val="clear" w:color="auto" w:fill="FFFFFF"/>
        </w:rPr>
        <w:t>6:30pm – Call to Order</w:t>
      </w:r>
    </w:p>
    <w:p w:rsidR="00D6459F" w:rsidRDefault="00D6459F" w:rsidP="00C35B83">
      <w:pPr>
        <w:pStyle w:val="NoSpacing"/>
        <w:jc w:val="center"/>
        <w:rPr>
          <w:rFonts w:asciiTheme="majorHAnsi" w:hAnsiTheme="majorHAnsi" w:cs="Arial"/>
          <w:b/>
          <w:sz w:val="32"/>
          <w:szCs w:val="32"/>
          <w:shd w:val="clear" w:color="auto" w:fill="FFFFFF"/>
        </w:rPr>
      </w:pPr>
    </w:p>
    <w:p w:rsidR="00C35B83" w:rsidRPr="008A5FD1" w:rsidRDefault="00C35B83" w:rsidP="00C35B83">
      <w:pPr>
        <w:pStyle w:val="NoSpacing"/>
        <w:jc w:val="center"/>
        <w:rPr>
          <w:rFonts w:asciiTheme="majorHAnsi" w:hAnsiTheme="majorHAnsi" w:cs="Arial"/>
          <w:b/>
          <w:sz w:val="28"/>
          <w:szCs w:val="28"/>
          <w:shd w:val="clear" w:color="auto" w:fill="FFFFFF"/>
        </w:rPr>
      </w:pPr>
      <w:r w:rsidRPr="008A5FD1">
        <w:rPr>
          <w:rFonts w:asciiTheme="majorHAnsi" w:hAnsiTheme="majorHAnsi" w:cs="Arial"/>
          <w:b/>
          <w:sz w:val="28"/>
          <w:szCs w:val="28"/>
          <w:shd w:val="clear" w:color="auto" w:fill="FFFFFF"/>
        </w:rPr>
        <w:t>Menu</w:t>
      </w:r>
    </w:p>
    <w:p w:rsidR="00C35B83" w:rsidRPr="008A5FD1" w:rsidRDefault="00C35B83" w:rsidP="00C35B83">
      <w:pPr>
        <w:pStyle w:val="NoSpacing"/>
        <w:jc w:val="center"/>
        <w:rPr>
          <w:rFonts w:asciiTheme="majorHAnsi" w:hAnsiTheme="majorHAnsi" w:cs="Kalinga"/>
          <w:sz w:val="28"/>
          <w:szCs w:val="28"/>
        </w:rPr>
      </w:pPr>
      <w:r w:rsidRPr="008A5FD1">
        <w:rPr>
          <w:rFonts w:asciiTheme="majorHAnsi" w:hAnsiTheme="majorHAnsi" w:cs="Kalinga"/>
          <w:sz w:val="28"/>
          <w:szCs w:val="28"/>
        </w:rPr>
        <w:t xml:space="preserve"> $32 – </w:t>
      </w:r>
      <w:r w:rsidR="00D6459F" w:rsidRPr="008A5FD1">
        <w:rPr>
          <w:rFonts w:asciiTheme="majorHAnsi" w:hAnsiTheme="majorHAnsi" w:cs="Kalinga"/>
          <w:sz w:val="28"/>
          <w:szCs w:val="28"/>
        </w:rPr>
        <w:t xml:space="preserve">Penne Pasta with </w:t>
      </w:r>
      <w:r w:rsidRPr="008A5FD1">
        <w:rPr>
          <w:rFonts w:asciiTheme="majorHAnsi" w:hAnsiTheme="majorHAnsi" w:cs="Kalinga"/>
          <w:sz w:val="28"/>
          <w:szCs w:val="28"/>
        </w:rPr>
        <w:t xml:space="preserve">your choice </w:t>
      </w:r>
      <w:r w:rsidR="00D6459F" w:rsidRPr="008A5FD1">
        <w:rPr>
          <w:rFonts w:asciiTheme="majorHAnsi" w:hAnsiTheme="majorHAnsi" w:cs="Kalinga"/>
          <w:sz w:val="28"/>
          <w:szCs w:val="28"/>
        </w:rPr>
        <w:t xml:space="preserve">of </w:t>
      </w:r>
      <w:r w:rsidR="008A5FD1" w:rsidRPr="008A5FD1">
        <w:rPr>
          <w:rFonts w:asciiTheme="majorHAnsi" w:hAnsiTheme="majorHAnsi" w:cs="Kalinga"/>
          <w:sz w:val="28"/>
          <w:szCs w:val="28"/>
        </w:rPr>
        <w:t>Alfredo</w:t>
      </w:r>
      <w:r w:rsidR="00D6459F" w:rsidRPr="008A5FD1">
        <w:rPr>
          <w:rFonts w:asciiTheme="majorHAnsi" w:hAnsiTheme="majorHAnsi" w:cs="Kalinga"/>
          <w:sz w:val="28"/>
          <w:szCs w:val="28"/>
        </w:rPr>
        <w:t xml:space="preserve"> or marinara sauce</w:t>
      </w:r>
    </w:p>
    <w:p w:rsidR="00C35B83" w:rsidRPr="008A5FD1" w:rsidRDefault="00C35B83" w:rsidP="00C35B83">
      <w:pPr>
        <w:pStyle w:val="NoSpacing"/>
        <w:jc w:val="center"/>
        <w:rPr>
          <w:rFonts w:asciiTheme="majorHAnsi" w:hAnsiTheme="majorHAnsi" w:cs="Kalinga"/>
          <w:sz w:val="28"/>
          <w:szCs w:val="28"/>
        </w:rPr>
      </w:pPr>
      <w:r w:rsidRPr="008A5FD1">
        <w:rPr>
          <w:rFonts w:asciiTheme="majorHAnsi" w:hAnsiTheme="majorHAnsi" w:cs="Kalinga"/>
          <w:sz w:val="28"/>
          <w:szCs w:val="28"/>
        </w:rPr>
        <w:t xml:space="preserve">$32 – Lasagna with ground meat, sausage, ricotta, mozzarella, and </w:t>
      </w:r>
      <w:r w:rsidR="008A5FD1" w:rsidRPr="008A5FD1">
        <w:rPr>
          <w:rFonts w:asciiTheme="majorHAnsi" w:hAnsiTheme="majorHAnsi" w:cs="Kalinga"/>
          <w:sz w:val="28"/>
          <w:szCs w:val="28"/>
        </w:rPr>
        <w:t>Romano</w:t>
      </w:r>
      <w:r w:rsidRPr="008A5FD1">
        <w:rPr>
          <w:rFonts w:asciiTheme="majorHAnsi" w:hAnsiTheme="majorHAnsi" w:cs="Kalinga"/>
          <w:sz w:val="28"/>
          <w:szCs w:val="28"/>
        </w:rPr>
        <w:t xml:space="preserve"> cheese</w:t>
      </w:r>
    </w:p>
    <w:p w:rsidR="00967D18" w:rsidRPr="008A5FD1" w:rsidRDefault="00C35B83" w:rsidP="00C35B83">
      <w:pPr>
        <w:pStyle w:val="NoSpacing"/>
        <w:jc w:val="center"/>
        <w:rPr>
          <w:rFonts w:asciiTheme="majorHAnsi" w:hAnsiTheme="majorHAnsi" w:cs="Kalinga"/>
          <w:sz w:val="28"/>
          <w:szCs w:val="28"/>
        </w:rPr>
      </w:pPr>
      <w:r w:rsidRPr="008A5FD1">
        <w:rPr>
          <w:rFonts w:asciiTheme="majorHAnsi" w:hAnsiTheme="majorHAnsi" w:cs="Kalinga"/>
          <w:sz w:val="28"/>
          <w:szCs w:val="28"/>
        </w:rPr>
        <w:t>$37 - Chicken Veneziano</w:t>
      </w:r>
      <w:r w:rsidR="00D6459F" w:rsidRPr="008A5FD1">
        <w:rPr>
          <w:rFonts w:asciiTheme="majorHAnsi" w:hAnsiTheme="majorHAnsi" w:cs="Kalinga"/>
          <w:sz w:val="28"/>
          <w:szCs w:val="28"/>
        </w:rPr>
        <w:t xml:space="preserve"> sautéed with spinach and tomatoes in a cream sauce</w:t>
      </w:r>
    </w:p>
    <w:p w:rsidR="00D6459F" w:rsidRPr="008A5FD1" w:rsidRDefault="00D6459F" w:rsidP="00C35B83">
      <w:pPr>
        <w:pStyle w:val="NoSpacing"/>
        <w:jc w:val="center"/>
        <w:rPr>
          <w:rFonts w:asciiTheme="majorHAnsi" w:hAnsiTheme="majorHAnsi" w:cs="Kalinga"/>
          <w:b/>
          <w:i/>
          <w:sz w:val="28"/>
          <w:szCs w:val="28"/>
        </w:rPr>
      </w:pPr>
      <w:r w:rsidRPr="008A5FD1">
        <w:rPr>
          <w:rFonts w:asciiTheme="majorHAnsi" w:hAnsiTheme="majorHAnsi" w:cs="Kalinga"/>
          <w:i/>
          <w:sz w:val="28"/>
          <w:szCs w:val="28"/>
        </w:rPr>
        <w:t>All entrees served with bread, butter, bruschetta, salad, soda, coffee and tea</w:t>
      </w:r>
    </w:p>
    <w:p w:rsidR="00D6459F" w:rsidRPr="00D6459F" w:rsidRDefault="00D6459F" w:rsidP="00D6459F">
      <w:pPr>
        <w:pStyle w:val="NoSpacing"/>
        <w:jc w:val="center"/>
        <w:rPr>
          <w:rFonts w:asciiTheme="majorHAnsi" w:hAnsiTheme="majorHAnsi" w:cs="Kalinga"/>
          <w:b/>
          <w:sz w:val="32"/>
          <w:szCs w:val="32"/>
        </w:rPr>
      </w:pPr>
    </w:p>
    <w:p w:rsidR="00967D18" w:rsidRPr="008A5FD1" w:rsidRDefault="00D6459F" w:rsidP="00D6459F">
      <w:pPr>
        <w:pStyle w:val="NoSpacing"/>
        <w:jc w:val="center"/>
        <w:rPr>
          <w:rFonts w:asciiTheme="majorHAnsi" w:hAnsiTheme="majorHAnsi" w:cs="Kalinga"/>
          <w:b/>
          <w:sz w:val="28"/>
          <w:szCs w:val="28"/>
        </w:rPr>
      </w:pPr>
      <w:r w:rsidRPr="008A5FD1">
        <w:rPr>
          <w:rFonts w:asciiTheme="majorHAnsi" w:hAnsiTheme="majorHAnsi" w:cs="Kalinga"/>
          <w:b/>
          <w:sz w:val="28"/>
          <w:szCs w:val="28"/>
        </w:rPr>
        <w:t>Presentation by Ensen Mason, San Bernardino County Auditor-Controller/Treasurer/Tax Collector</w:t>
      </w:r>
    </w:p>
    <w:p w:rsidR="00D00957" w:rsidRDefault="00D00957" w:rsidP="00967D18">
      <w:pPr>
        <w:pStyle w:val="NoSpacing"/>
        <w:jc w:val="center"/>
        <w:rPr>
          <w:rFonts w:asciiTheme="majorHAnsi" w:hAnsiTheme="majorHAnsi" w:cs="Kalinga"/>
          <w:b/>
          <w:sz w:val="28"/>
          <w:szCs w:val="28"/>
        </w:rPr>
      </w:pPr>
    </w:p>
    <w:p w:rsidR="00924EE7" w:rsidRPr="00C35B83" w:rsidRDefault="00967D18" w:rsidP="00967D18">
      <w:pPr>
        <w:pStyle w:val="NoSpacing"/>
        <w:jc w:val="center"/>
        <w:rPr>
          <w:rFonts w:asciiTheme="majorHAnsi" w:hAnsiTheme="majorHAnsi" w:cs="Kalinga"/>
          <w:b/>
          <w:color w:val="FF0000"/>
          <w:sz w:val="28"/>
          <w:szCs w:val="28"/>
        </w:rPr>
      </w:pPr>
      <w:r w:rsidRPr="00C35B83">
        <w:rPr>
          <w:rFonts w:asciiTheme="majorHAnsi" w:hAnsiTheme="majorHAnsi" w:cs="Kalinga"/>
          <w:b/>
          <w:sz w:val="28"/>
          <w:szCs w:val="28"/>
        </w:rPr>
        <w:t>RSV</w:t>
      </w:r>
      <w:r w:rsidR="00B76B29" w:rsidRPr="00C35B83">
        <w:rPr>
          <w:rFonts w:asciiTheme="majorHAnsi" w:hAnsiTheme="majorHAnsi" w:cs="Kalinga"/>
          <w:b/>
          <w:sz w:val="28"/>
          <w:szCs w:val="28"/>
        </w:rPr>
        <w:t>P</w:t>
      </w:r>
      <w:r w:rsidR="006B7871" w:rsidRPr="00C35B83">
        <w:rPr>
          <w:rFonts w:asciiTheme="majorHAnsi" w:hAnsiTheme="majorHAnsi" w:cs="Kalinga"/>
          <w:b/>
          <w:sz w:val="28"/>
          <w:szCs w:val="28"/>
        </w:rPr>
        <w:t xml:space="preserve"> </w:t>
      </w:r>
      <w:r w:rsidR="00555892" w:rsidRPr="00C35B83">
        <w:rPr>
          <w:rFonts w:asciiTheme="majorHAnsi" w:hAnsiTheme="majorHAnsi" w:cs="Kalinga"/>
          <w:b/>
          <w:sz w:val="28"/>
          <w:szCs w:val="28"/>
        </w:rPr>
        <w:t>De</w:t>
      </w:r>
      <w:r w:rsidR="00D6459F">
        <w:rPr>
          <w:rFonts w:asciiTheme="majorHAnsi" w:hAnsiTheme="majorHAnsi" w:cs="Kalinga"/>
          <w:b/>
          <w:sz w:val="28"/>
          <w:szCs w:val="28"/>
        </w:rPr>
        <w:t xml:space="preserve">adline: </w:t>
      </w:r>
      <w:r w:rsidR="00C815D4">
        <w:rPr>
          <w:rFonts w:asciiTheme="majorHAnsi" w:hAnsiTheme="majorHAnsi" w:cs="Kalinga"/>
          <w:b/>
          <w:sz w:val="28"/>
          <w:szCs w:val="28"/>
        </w:rPr>
        <w:t>Friday, January 14</w:t>
      </w:r>
      <w:r w:rsidR="00D6459F">
        <w:rPr>
          <w:rFonts w:asciiTheme="majorHAnsi" w:hAnsiTheme="majorHAnsi" w:cs="Kalinga"/>
          <w:b/>
          <w:sz w:val="28"/>
          <w:szCs w:val="28"/>
        </w:rPr>
        <w:t>, 2022</w:t>
      </w:r>
    </w:p>
    <w:p w:rsidR="00D6459F" w:rsidRPr="008A5FD1" w:rsidRDefault="00D6459F" w:rsidP="00924EE7">
      <w:pPr>
        <w:pStyle w:val="NoSpacing"/>
        <w:jc w:val="center"/>
        <w:rPr>
          <w:rFonts w:asciiTheme="majorHAnsi" w:hAnsiTheme="majorHAnsi" w:cs="Kalinga"/>
          <w:sz w:val="28"/>
          <w:szCs w:val="28"/>
        </w:rPr>
      </w:pPr>
      <w:bookmarkStart w:id="0" w:name="_GoBack"/>
      <w:bookmarkEnd w:id="0"/>
      <w:r w:rsidRPr="008A5FD1">
        <w:rPr>
          <w:rFonts w:asciiTheme="majorHAnsi" w:hAnsiTheme="majorHAnsi" w:cs="Kalinga"/>
          <w:sz w:val="28"/>
          <w:szCs w:val="28"/>
        </w:rPr>
        <w:t xml:space="preserve">to </w:t>
      </w:r>
      <w:r w:rsidR="00924EE7" w:rsidRPr="008A5FD1">
        <w:rPr>
          <w:rFonts w:asciiTheme="majorHAnsi" w:hAnsiTheme="majorHAnsi" w:cs="Kalinga"/>
          <w:sz w:val="28"/>
          <w:szCs w:val="28"/>
        </w:rPr>
        <w:t xml:space="preserve">Taya Victorino at </w:t>
      </w:r>
      <w:hyperlink r:id="rId9" w:history="1">
        <w:r w:rsidR="00924EE7" w:rsidRPr="008A5FD1">
          <w:rPr>
            <w:rStyle w:val="Hyperlink"/>
            <w:rFonts w:asciiTheme="majorHAnsi" w:hAnsiTheme="majorHAnsi" w:cs="Kalinga"/>
            <w:sz w:val="28"/>
            <w:szCs w:val="28"/>
          </w:rPr>
          <w:t>tayav@cvwdwater.com</w:t>
        </w:r>
      </w:hyperlink>
      <w:r w:rsidR="00924EE7" w:rsidRPr="008A5FD1">
        <w:rPr>
          <w:rFonts w:asciiTheme="majorHAnsi" w:hAnsiTheme="majorHAnsi" w:cs="Kalinga"/>
          <w:sz w:val="28"/>
          <w:szCs w:val="28"/>
        </w:rPr>
        <w:t xml:space="preserve"> </w:t>
      </w:r>
    </w:p>
    <w:p w:rsidR="008B35C5" w:rsidRDefault="00924EE7" w:rsidP="00924EE7">
      <w:pPr>
        <w:pStyle w:val="NoSpacing"/>
        <w:jc w:val="center"/>
        <w:rPr>
          <w:rFonts w:asciiTheme="majorHAnsi" w:hAnsiTheme="majorHAnsi" w:cs="Kalinga"/>
          <w:b/>
          <w:sz w:val="28"/>
          <w:szCs w:val="28"/>
        </w:rPr>
      </w:pPr>
      <w:r w:rsidRPr="008A5FD1">
        <w:rPr>
          <w:rFonts w:asciiTheme="majorHAnsi" w:hAnsiTheme="majorHAnsi" w:cs="Kalinga"/>
          <w:sz w:val="28"/>
          <w:szCs w:val="28"/>
        </w:rPr>
        <w:t xml:space="preserve">or (909) </w:t>
      </w:r>
      <w:r w:rsidR="00D6459F" w:rsidRPr="008A5FD1">
        <w:rPr>
          <w:rFonts w:asciiTheme="majorHAnsi" w:hAnsiTheme="majorHAnsi" w:cs="Kalinga"/>
          <w:sz w:val="28"/>
          <w:szCs w:val="28"/>
        </w:rPr>
        <w:t>483-7302</w:t>
      </w:r>
      <w:r w:rsidR="00E94240" w:rsidRPr="008A5FD1">
        <w:rPr>
          <w:rFonts w:asciiTheme="majorHAnsi" w:hAnsiTheme="majorHAnsi" w:cs="Kalinga"/>
          <w:b/>
          <w:sz w:val="28"/>
          <w:szCs w:val="28"/>
        </w:rPr>
        <w:t xml:space="preserve"> </w:t>
      </w:r>
    </w:p>
    <w:p w:rsidR="008A5FD1" w:rsidRDefault="008A5FD1" w:rsidP="00924EE7">
      <w:pPr>
        <w:pStyle w:val="NoSpacing"/>
        <w:jc w:val="center"/>
        <w:rPr>
          <w:rFonts w:asciiTheme="majorHAnsi" w:hAnsiTheme="majorHAnsi" w:cs="Kalinga"/>
          <w:b/>
          <w:sz w:val="28"/>
          <w:szCs w:val="28"/>
        </w:rPr>
      </w:pPr>
    </w:p>
    <w:p w:rsidR="008A5FD1" w:rsidRDefault="008A5FD1" w:rsidP="00924EE7">
      <w:pPr>
        <w:pStyle w:val="NoSpacing"/>
        <w:jc w:val="center"/>
        <w:rPr>
          <w:rFonts w:asciiTheme="majorHAnsi" w:hAnsiTheme="majorHAnsi" w:cs="Kalinga"/>
          <w:b/>
          <w:sz w:val="28"/>
          <w:szCs w:val="28"/>
        </w:rPr>
      </w:pPr>
      <w:r>
        <w:rPr>
          <w:rFonts w:asciiTheme="majorHAnsi" w:hAnsiTheme="majorHAnsi" w:cs="Kaling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581571" wp14:editId="163B8637">
                <wp:simplePos x="0" y="0"/>
                <wp:positionH relativeFrom="column">
                  <wp:posOffset>2335946</wp:posOffset>
                </wp:positionH>
                <wp:positionV relativeFrom="paragraph">
                  <wp:posOffset>78879</wp:posOffset>
                </wp:positionV>
                <wp:extent cx="3888121" cy="1944060"/>
                <wp:effectExtent l="19050" t="19050" r="17145" b="1841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21" cy="194406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28575"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A5FD1" w:rsidRPr="008A5FD1" w:rsidRDefault="008A5FD1" w:rsidP="008A5FD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eastAsiaTheme="minorHAnsi" w:hAnsi="Arial" w:cs="Arial"/>
                                <w:color w:val="000000"/>
                              </w:rPr>
                            </w:pPr>
                          </w:p>
                          <w:p w:rsidR="008A5FD1" w:rsidRDefault="008A5FD1" w:rsidP="008A5FD1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8A5FD1"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8"/>
                                <w:u w:val="single"/>
                              </w:rPr>
                              <w:t>District/Associate Attendee</w:t>
                            </w:r>
                          </w:p>
                          <w:p w:rsidR="008A5FD1" w:rsidRPr="008A5FD1" w:rsidRDefault="008A5FD1" w:rsidP="008A5FD1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eastAsiaTheme="minorHAnsi" w:hAnsi="Arial" w:cs="Arial"/>
                                <w:color w:val="000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:rsidR="008A5FD1" w:rsidRPr="008A5FD1" w:rsidRDefault="008A5FD1" w:rsidP="008A5FD1">
                            <w:pPr>
                              <w:autoSpaceDE w:val="0"/>
                              <w:autoSpaceDN w:val="0"/>
                              <w:adjustRightInd w:val="0"/>
                              <w:spacing w:after="11"/>
                              <w:rPr>
                                <w:rFonts w:ascii="Arial" w:eastAsiaTheme="minorHAnsi" w:hAnsi="Arial" w:cs="Arial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8A5FD1">
                              <w:rPr>
                                <w:rFonts w:ascii="Wingdings" w:eastAsiaTheme="minorHAnsi" w:hAnsi="Wingdings" w:cs="Wingdings"/>
                                <w:color w:val="000000"/>
                                <w:sz w:val="23"/>
                                <w:szCs w:val="23"/>
                              </w:rPr>
                              <w:t></w:t>
                            </w:r>
                            <w:r w:rsidRPr="008A5FD1">
                              <w:rPr>
                                <w:rFonts w:ascii="Wingdings" w:eastAsiaTheme="minorHAnsi" w:hAnsi="Wingdings" w:cs="Wingdings"/>
                                <w:color w:val="000000"/>
                                <w:sz w:val="23"/>
                                <w:szCs w:val="23"/>
                              </w:rPr>
                              <w:t></w:t>
                            </w:r>
                            <w:r w:rsidRPr="008A5FD1">
                              <w:rPr>
                                <w:rFonts w:ascii="Arial" w:eastAsiaTheme="minorHAnsi" w:hAnsi="Arial" w:cs="Arial"/>
                                <w:i/>
                                <w:iCs/>
                                <w:color w:val="000000"/>
                                <w:sz w:val="23"/>
                                <w:szCs w:val="23"/>
                              </w:rPr>
                              <w:t xml:space="preserve">Payment Due – July 15, 2019 </w:t>
                            </w:r>
                          </w:p>
                          <w:p w:rsidR="008A5FD1" w:rsidRPr="008A5FD1" w:rsidRDefault="008A5FD1" w:rsidP="008A5FD1">
                            <w:pPr>
                              <w:autoSpaceDE w:val="0"/>
                              <w:autoSpaceDN w:val="0"/>
                              <w:adjustRightInd w:val="0"/>
                              <w:spacing w:after="11"/>
                              <w:rPr>
                                <w:rFonts w:ascii="Arial" w:eastAsiaTheme="minorHAnsi" w:hAnsi="Arial" w:cs="Arial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8A5FD1">
                              <w:rPr>
                                <w:rFonts w:ascii="Wingdings" w:eastAsiaTheme="minorHAnsi" w:hAnsi="Wingdings" w:cs="Wingdings"/>
                                <w:color w:val="000000"/>
                                <w:sz w:val="23"/>
                                <w:szCs w:val="23"/>
                              </w:rPr>
                              <w:t></w:t>
                            </w:r>
                            <w:r w:rsidRPr="008A5FD1">
                              <w:rPr>
                                <w:rFonts w:ascii="Wingdings" w:eastAsiaTheme="minorHAnsi" w:hAnsi="Wingdings" w:cs="Wingdings"/>
                                <w:color w:val="000000"/>
                                <w:sz w:val="23"/>
                                <w:szCs w:val="23"/>
                              </w:rPr>
                              <w:t></w:t>
                            </w:r>
                            <w:r w:rsidRPr="008A5FD1">
                              <w:rPr>
                                <w:rFonts w:ascii="Arial" w:eastAsiaTheme="minorHAnsi" w:hAnsi="Arial" w:cs="Arial"/>
                                <w:i/>
                                <w:iCs/>
                                <w:color w:val="000000"/>
                                <w:sz w:val="23"/>
                                <w:szCs w:val="23"/>
                              </w:rPr>
                              <w:t xml:space="preserve">Please make your reservation by the deadline. </w:t>
                            </w:r>
                          </w:p>
                          <w:p w:rsidR="008A5FD1" w:rsidRPr="008A5FD1" w:rsidRDefault="008A5FD1" w:rsidP="008A5FD1">
                            <w:pPr>
                              <w:autoSpaceDE w:val="0"/>
                              <w:autoSpaceDN w:val="0"/>
                              <w:adjustRightInd w:val="0"/>
                              <w:spacing w:after="11"/>
                              <w:rPr>
                                <w:rFonts w:ascii="Arial" w:eastAsiaTheme="minorHAnsi" w:hAnsi="Arial" w:cs="Arial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8A5FD1">
                              <w:rPr>
                                <w:rFonts w:ascii="Wingdings" w:eastAsiaTheme="minorHAnsi" w:hAnsi="Wingdings" w:cs="Wingdings"/>
                                <w:color w:val="000000"/>
                                <w:sz w:val="23"/>
                                <w:szCs w:val="23"/>
                              </w:rPr>
                              <w:t></w:t>
                            </w:r>
                            <w:r w:rsidRPr="008A5FD1">
                              <w:rPr>
                                <w:rFonts w:ascii="Wingdings" w:eastAsiaTheme="minorHAnsi" w:hAnsi="Wingdings" w:cs="Wingdings"/>
                                <w:color w:val="000000"/>
                                <w:sz w:val="23"/>
                                <w:szCs w:val="23"/>
                              </w:rPr>
                              <w:t></w:t>
                            </w:r>
                            <w:r w:rsidRPr="008A5FD1">
                              <w:rPr>
                                <w:rFonts w:ascii="Arial" w:eastAsiaTheme="minorHAnsi" w:hAnsi="Arial" w:cs="Arial"/>
                                <w:i/>
                                <w:iCs/>
                                <w:color w:val="000000"/>
                                <w:sz w:val="23"/>
                                <w:szCs w:val="23"/>
                              </w:rPr>
                              <w:t xml:space="preserve">You will be billed for the dinner if your cancellation is </w:t>
                            </w:r>
                            <w:r>
                              <w:rPr>
                                <w:rFonts w:ascii="Arial" w:eastAsiaTheme="minorHAnsi" w:hAnsi="Arial" w:cs="Arial"/>
                                <w:i/>
                                <w:iCs/>
                                <w:color w:val="000000"/>
                                <w:sz w:val="23"/>
                                <w:szCs w:val="23"/>
                              </w:rPr>
                              <w:t xml:space="preserve">       </w:t>
                            </w:r>
                            <w:r w:rsidRPr="008A5FD1">
                              <w:rPr>
                                <w:rFonts w:ascii="Arial" w:eastAsiaTheme="minorHAnsi" w:hAnsi="Arial" w:cs="Arial"/>
                                <w:i/>
                                <w:iCs/>
                                <w:color w:val="000000"/>
                                <w:sz w:val="23"/>
                                <w:szCs w:val="23"/>
                              </w:rPr>
                              <w:t xml:space="preserve">not received prior to the deadline. </w:t>
                            </w:r>
                          </w:p>
                          <w:p w:rsidR="008A5FD1" w:rsidRPr="008A5FD1" w:rsidRDefault="008A5FD1" w:rsidP="008A5FD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eastAsiaTheme="minorHAnsi" w:hAnsi="Arial" w:cs="Arial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8A5FD1">
                              <w:rPr>
                                <w:rFonts w:ascii="Wingdings" w:eastAsiaTheme="minorHAnsi" w:hAnsi="Wingdings" w:cs="Wingdings"/>
                                <w:color w:val="000000"/>
                                <w:sz w:val="23"/>
                                <w:szCs w:val="23"/>
                              </w:rPr>
                              <w:t></w:t>
                            </w:r>
                            <w:r w:rsidRPr="008A5FD1">
                              <w:rPr>
                                <w:rFonts w:ascii="Wingdings" w:eastAsiaTheme="minorHAnsi" w:hAnsi="Wingdings" w:cs="Wingdings"/>
                                <w:color w:val="000000"/>
                                <w:sz w:val="23"/>
                                <w:szCs w:val="23"/>
                              </w:rPr>
                              <w:t></w:t>
                            </w:r>
                            <w:r w:rsidRPr="008A5FD1">
                              <w:rPr>
                                <w:rFonts w:ascii="Arial" w:eastAsiaTheme="minorHAnsi" w:hAnsi="Arial" w:cs="Arial"/>
                                <w:i/>
                                <w:iCs/>
                                <w:color w:val="000000"/>
                                <w:sz w:val="23"/>
                                <w:szCs w:val="23"/>
                              </w:rPr>
                              <w:t xml:space="preserve">A $2.00 surcharge will be applied if payment is not received after 30 days of the meeting. </w:t>
                            </w:r>
                          </w:p>
                          <w:p w:rsidR="008A5FD1" w:rsidRDefault="008A5FD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5815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183.95pt;margin-top:6.2pt;width:306.15pt;height:153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" fillcolor="#c0504d [3205]" strokecolor="#622423 [1605]" strokeweight="2.25pt">
                <v:textbox>
                  <w:txbxContent>
                    <w:p w:rsidR="008A5FD1" w:rsidRPr="008A5FD1" w:rsidRDefault="008A5FD1" w:rsidP="008A5FD1">
                      <w:pPr>
                        <w:autoSpaceDE w:val="0"/>
                        <w:autoSpaceDN w:val="0"/>
                        <w:adjustRightInd w:val="0"/>
                        <w:rPr>
                          <w:rFonts w:ascii="Arial" w:eastAsiaTheme="minorHAnsi" w:hAnsi="Arial" w:cs="Arial"/>
                          <w:color w:val="000000"/>
                        </w:rPr>
                      </w:pPr>
                    </w:p>
                    <w:p w:rsidR="008A5FD1" w:rsidRDefault="008A5FD1" w:rsidP="008A5FD1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8"/>
                          <w:u w:val="single"/>
                        </w:rPr>
                      </w:pPr>
                      <w:r w:rsidRPr="008A5FD1"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8"/>
                          <w:u w:val="single"/>
                        </w:rPr>
                        <w:t>District/Associate Attendee</w:t>
                      </w:r>
                    </w:p>
                    <w:p w:rsidR="008A5FD1" w:rsidRPr="008A5FD1" w:rsidRDefault="008A5FD1" w:rsidP="008A5FD1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eastAsiaTheme="minorHAnsi" w:hAnsi="Arial" w:cs="Arial"/>
                          <w:color w:val="000000"/>
                          <w:sz w:val="28"/>
                          <w:szCs w:val="28"/>
                          <w:u w:val="single"/>
                        </w:rPr>
                      </w:pPr>
                    </w:p>
                    <w:p w:rsidR="008A5FD1" w:rsidRPr="008A5FD1" w:rsidRDefault="008A5FD1" w:rsidP="008A5FD1">
                      <w:pPr>
                        <w:autoSpaceDE w:val="0"/>
                        <w:autoSpaceDN w:val="0"/>
                        <w:adjustRightInd w:val="0"/>
                        <w:spacing w:after="11"/>
                        <w:rPr>
                          <w:rFonts w:ascii="Arial" w:eastAsiaTheme="minorHAnsi" w:hAnsi="Arial" w:cs="Arial"/>
                          <w:color w:val="000000"/>
                          <w:sz w:val="23"/>
                          <w:szCs w:val="23"/>
                        </w:rPr>
                      </w:pPr>
                      <w:r w:rsidRPr="008A5FD1">
                        <w:rPr>
                          <w:rFonts w:ascii="Wingdings" w:eastAsiaTheme="minorHAnsi" w:hAnsi="Wingdings" w:cs="Wingdings"/>
                          <w:color w:val="000000"/>
                          <w:sz w:val="23"/>
                          <w:szCs w:val="23"/>
                        </w:rPr>
                        <w:t></w:t>
                      </w:r>
                      <w:r w:rsidRPr="008A5FD1">
                        <w:rPr>
                          <w:rFonts w:ascii="Wingdings" w:eastAsiaTheme="minorHAnsi" w:hAnsi="Wingdings" w:cs="Wingdings"/>
                          <w:color w:val="000000"/>
                          <w:sz w:val="23"/>
                          <w:szCs w:val="23"/>
                        </w:rPr>
                        <w:t></w:t>
                      </w:r>
                      <w:r w:rsidRPr="008A5FD1">
                        <w:rPr>
                          <w:rFonts w:ascii="Arial" w:eastAsiaTheme="minorHAnsi" w:hAnsi="Arial" w:cs="Arial"/>
                          <w:i/>
                          <w:iCs/>
                          <w:color w:val="000000"/>
                          <w:sz w:val="23"/>
                          <w:szCs w:val="23"/>
                        </w:rPr>
                        <w:t xml:space="preserve">Payment Due – July 15, 2019 </w:t>
                      </w:r>
                    </w:p>
                    <w:p w:rsidR="008A5FD1" w:rsidRPr="008A5FD1" w:rsidRDefault="008A5FD1" w:rsidP="008A5FD1">
                      <w:pPr>
                        <w:autoSpaceDE w:val="0"/>
                        <w:autoSpaceDN w:val="0"/>
                        <w:adjustRightInd w:val="0"/>
                        <w:spacing w:after="11"/>
                        <w:rPr>
                          <w:rFonts w:ascii="Arial" w:eastAsiaTheme="minorHAnsi" w:hAnsi="Arial" w:cs="Arial"/>
                          <w:color w:val="000000"/>
                          <w:sz w:val="23"/>
                          <w:szCs w:val="23"/>
                        </w:rPr>
                      </w:pPr>
                      <w:r w:rsidRPr="008A5FD1">
                        <w:rPr>
                          <w:rFonts w:ascii="Wingdings" w:eastAsiaTheme="minorHAnsi" w:hAnsi="Wingdings" w:cs="Wingdings"/>
                          <w:color w:val="000000"/>
                          <w:sz w:val="23"/>
                          <w:szCs w:val="23"/>
                        </w:rPr>
                        <w:t></w:t>
                      </w:r>
                      <w:r w:rsidRPr="008A5FD1">
                        <w:rPr>
                          <w:rFonts w:ascii="Wingdings" w:eastAsiaTheme="minorHAnsi" w:hAnsi="Wingdings" w:cs="Wingdings"/>
                          <w:color w:val="000000"/>
                          <w:sz w:val="23"/>
                          <w:szCs w:val="23"/>
                        </w:rPr>
                        <w:t></w:t>
                      </w:r>
                      <w:r w:rsidRPr="008A5FD1">
                        <w:rPr>
                          <w:rFonts w:ascii="Arial" w:eastAsiaTheme="minorHAnsi" w:hAnsi="Arial" w:cs="Arial"/>
                          <w:i/>
                          <w:iCs/>
                          <w:color w:val="000000"/>
                          <w:sz w:val="23"/>
                          <w:szCs w:val="23"/>
                        </w:rPr>
                        <w:t xml:space="preserve">Please make your reservation by the deadline. </w:t>
                      </w:r>
                    </w:p>
                    <w:p w:rsidR="008A5FD1" w:rsidRPr="008A5FD1" w:rsidRDefault="008A5FD1" w:rsidP="008A5FD1">
                      <w:pPr>
                        <w:autoSpaceDE w:val="0"/>
                        <w:autoSpaceDN w:val="0"/>
                        <w:adjustRightInd w:val="0"/>
                        <w:spacing w:after="11"/>
                        <w:rPr>
                          <w:rFonts w:ascii="Arial" w:eastAsiaTheme="minorHAnsi" w:hAnsi="Arial" w:cs="Arial"/>
                          <w:color w:val="000000"/>
                          <w:sz w:val="23"/>
                          <w:szCs w:val="23"/>
                        </w:rPr>
                      </w:pPr>
                      <w:r w:rsidRPr="008A5FD1">
                        <w:rPr>
                          <w:rFonts w:ascii="Wingdings" w:eastAsiaTheme="minorHAnsi" w:hAnsi="Wingdings" w:cs="Wingdings"/>
                          <w:color w:val="000000"/>
                          <w:sz w:val="23"/>
                          <w:szCs w:val="23"/>
                        </w:rPr>
                        <w:t></w:t>
                      </w:r>
                      <w:r w:rsidRPr="008A5FD1">
                        <w:rPr>
                          <w:rFonts w:ascii="Wingdings" w:eastAsiaTheme="minorHAnsi" w:hAnsi="Wingdings" w:cs="Wingdings"/>
                          <w:color w:val="000000"/>
                          <w:sz w:val="23"/>
                          <w:szCs w:val="23"/>
                        </w:rPr>
                        <w:t></w:t>
                      </w:r>
                      <w:r w:rsidRPr="008A5FD1">
                        <w:rPr>
                          <w:rFonts w:ascii="Arial" w:eastAsiaTheme="minorHAnsi" w:hAnsi="Arial" w:cs="Arial"/>
                          <w:i/>
                          <w:iCs/>
                          <w:color w:val="000000"/>
                          <w:sz w:val="23"/>
                          <w:szCs w:val="23"/>
                        </w:rPr>
                        <w:t xml:space="preserve">You will be billed for the dinner if your cancellation is </w:t>
                      </w:r>
                      <w:r>
                        <w:rPr>
                          <w:rFonts w:ascii="Arial" w:eastAsiaTheme="minorHAnsi" w:hAnsi="Arial" w:cs="Arial"/>
                          <w:i/>
                          <w:iCs/>
                          <w:color w:val="000000"/>
                          <w:sz w:val="23"/>
                          <w:szCs w:val="23"/>
                        </w:rPr>
                        <w:t xml:space="preserve">       </w:t>
                      </w:r>
                      <w:r w:rsidRPr="008A5FD1">
                        <w:rPr>
                          <w:rFonts w:ascii="Arial" w:eastAsiaTheme="minorHAnsi" w:hAnsi="Arial" w:cs="Arial"/>
                          <w:i/>
                          <w:iCs/>
                          <w:color w:val="000000"/>
                          <w:sz w:val="23"/>
                          <w:szCs w:val="23"/>
                        </w:rPr>
                        <w:t xml:space="preserve">not received prior to the deadline. </w:t>
                      </w:r>
                    </w:p>
                    <w:p w:rsidR="008A5FD1" w:rsidRPr="008A5FD1" w:rsidRDefault="008A5FD1" w:rsidP="008A5FD1">
                      <w:pPr>
                        <w:autoSpaceDE w:val="0"/>
                        <w:autoSpaceDN w:val="0"/>
                        <w:adjustRightInd w:val="0"/>
                        <w:rPr>
                          <w:rFonts w:ascii="Arial" w:eastAsiaTheme="minorHAnsi" w:hAnsi="Arial" w:cs="Arial"/>
                          <w:color w:val="000000"/>
                          <w:sz w:val="23"/>
                          <w:szCs w:val="23"/>
                        </w:rPr>
                      </w:pPr>
                      <w:r w:rsidRPr="008A5FD1">
                        <w:rPr>
                          <w:rFonts w:ascii="Wingdings" w:eastAsiaTheme="minorHAnsi" w:hAnsi="Wingdings" w:cs="Wingdings"/>
                          <w:color w:val="000000"/>
                          <w:sz w:val="23"/>
                          <w:szCs w:val="23"/>
                        </w:rPr>
                        <w:t></w:t>
                      </w:r>
                      <w:r w:rsidRPr="008A5FD1">
                        <w:rPr>
                          <w:rFonts w:ascii="Wingdings" w:eastAsiaTheme="minorHAnsi" w:hAnsi="Wingdings" w:cs="Wingdings"/>
                          <w:color w:val="000000"/>
                          <w:sz w:val="23"/>
                          <w:szCs w:val="23"/>
                        </w:rPr>
                        <w:t></w:t>
                      </w:r>
                      <w:r w:rsidRPr="008A5FD1">
                        <w:rPr>
                          <w:rFonts w:ascii="Arial" w:eastAsiaTheme="minorHAnsi" w:hAnsi="Arial" w:cs="Arial"/>
                          <w:i/>
                          <w:iCs/>
                          <w:color w:val="000000"/>
                          <w:sz w:val="23"/>
                          <w:szCs w:val="23"/>
                        </w:rPr>
                        <w:t xml:space="preserve">A $2.00 surcharge will be applied if payment is not received after 30 days of the meeting. </w:t>
                      </w:r>
                    </w:p>
                    <w:p w:rsidR="008A5FD1" w:rsidRDefault="008A5FD1"/>
                  </w:txbxContent>
                </v:textbox>
              </v:shape>
            </w:pict>
          </mc:Fallback>
        </mc:AlternateContent>
      </w:r>
    </w:p>
    <w:p w:rsidR="008A5FD1" w:rsidRPr="008A5FD1" w:rsidRDefault="008A5FD1" w:rsidP="00924EE7">
      <w:pPr>
        <w:pStyle w:val="NoSpacing"/>
        <w:jc w:val="center"/>
        <w:rPr>
          <w:rFonts w:asciiTheme="majorHAnsi" w:hAnsiTheme="majorHAnsi" w:cs="Kalinga"/>
          <w:b/>
          <w:sz w:val="28"/>
          <w:szCs w:val="28"/>
        </w:rPr>
      </w:pPr>
    </w:p>
    <w:sectPr w:rsidR="008A5FD1" w:rsidRPr="008A5FD1" w:rsidSect="00E9061A">
      <w:pgSz w:w="12240" w:h="15840"/>
      <w:pgMar w:top="1080" w:right="72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Kalinga">
    <w:altName w:val="Bahnschrift Light"/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11C4801"/>
    <w:multiLevelType w:val="hybridMultilevel"/>
    <w:tmpl w:val="364C7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9949F3"/>
    <w:multiLevelType w:val="hybridMultilevel"/>
    <w:tmpl w:val="6024AF0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AzNDU2tTQ1MzczNrZU0lEKTi0uzszPAykwNKsFAH/7SYItAAAA"/>
  </w:docVars>
  <w:rsids>
    <w:rsidRoot w:val="00733A3D"/>
    <w:rsid w:val="000347CB"/>
    <w:rsid w:val="00066331"/>
    <w:rsid w:val="000774F8"/>
    <w:rsid w:val="00085AA8"/>
    <w:rsid w:val="000955D5"/>
    <w:rsid w:val="000B422E"/>
    <w:rsid w:val="000C7511"/>
    <w:rsid w:val="000D4603"/>
    <w:rsid w:val="000D639B"/>
    <w:rsid w:val="00120D6D"/>
    <w:rsid w:val="00125EB2"/>
    <w:rsid w:val="00134393"/>
    <w:rsid w:val="0015055E"/>
    <w:rsid w:val="00154F0E"/>
    <w:rsid w:val="001600C6"/>
    <w:rsid w:val="001631E5"/>
    <w:rsid w:val="001800ED"/>
    <w:rsid w:val="00180C01"/>
    <w:rsid w:val="00185B2A"/>
    <w:rsid w:val="001B122B"/>
    <w:rsid w:val="001C011B"/>
    <w:rsid w:val="001C1ECA"/>
    <w:rsid w:val="001C43D5"/>
    <w:rsid w:val="001D3D34"/>
    <w:rsid w:val="001E2457"/>
    <w:rsid w:val="001F30DF"/>
    <w:rsid w:val="00215541"/>
    <w:rsid w:val="00217228"/>
    <w:rsid w:val="002253C2"/>
    <w:rsid w:val="00226ABA"/>
    <w:rsid w:val="0023290C"/>
    <w:rsid w:val="00246F82"/>
    <w:rsid w:val="00247B89"/>
    <w:rsid w:val="0025323D"/>
    <w:rsid w:val="00253A56"/>
    <w:rsid w:val="00266D88"/>
    <w:rsid w:val="002733F6"/>
    <w:rsid w:val="00277E40"/>
    <w:rsid w:val="0028340D"/>
    <w:rsid w:val="00285255"/>
    <w:rsid w:val="00291718"/>
    <w:rsid w:val="00294F6C"/>
    <w:rsid w:val="00297E80"/>
    <w:rsid w:val="002C1F18"/>
    <w:rsid w:val="002E3BA3"/>
    <w:rsid w:val="00323F9B"/>
    <w:rsid w:val="00332BDA"/>
    <w:rsid w:val="0033628B"/>
    <w:rsid w:val="00350FD4"/>
    <w:rsid w:val="003511DD"/>
    <w:rsid w:val="00352C9F"/>
    <w:rsid w:val="003566C2"/>
    <w:rsid w:val="003706A2"/>
    <w:rsid w:val="003A116C"/>
    <w:rsid w:val="003A6CF6"/>
    <w:rsid w:val="003A7BD6"/>
    <w:rsid w:val="003B54BF"/>
    <w:rsid w:val="003C1D36"/>
    <w:rsid w:val="003D451D"/>
    <w:rsid w:val="003D5DC4"/>
    <w:rsid w:val="003D632D"/>
    <w:rsid w:val="00424BAB"/>
    <w:rsid w:val="004267C0"/>
    <w:rsid w:val="00440915"/>
    <w:rsid w:val="004906B5"/>
    <w:rsid w:val="004B6558"/>
    <w:rsid w:val="004F2EB0"/>
    <w:rsid w:val="00520953"/>
    <w:rsid w:val="00542993"/>
    <w:rsid w:val="00550AF9"/>
    <w:rsid w:val="00555892"/>
    <w:rsid w:val="00556550"/>
    <w:rsid w:val="00564FE5"/>
    <w:rsid w:val="00571238"/>
    <w:rsid w:val="00572413"/>
    <w:rsid w:val="00574E30"/>
    <w:rsid w:val="005751C8"/>
    <w:rsid w:val="00595A3D"/>
    <w:rsid w:val="00596A18"/>
    <w:rsid w:val="005B21C4"/>
    <w:rsid w:val="005C3124"/>
    <w:rsid w:val="005D27CB"/>
    <w:rsid w:val="005D414B"/>
    <w:rsid w:val="00602928"/>
    <w:rsid w:val="00603955"/>
    <w:rsid w:val="0062750D"/>
    <w:rsid w:val="0063071E"/>
    <w:rsid w:val="00633151"/>
    <w:rsid w:val="00650A36"/>
    <w:rsid w:val="006511DF"/>
    <w:rsid w:val="00662024"/>
    <w:rsid w:val="00684C35"/>
    <w:rsid w:val="00686D3D"/>
    <w:rsid w:val="006B0727"/>
    <w:rsid w:val="006B7871"/>
    <w:rsid w:val="006C7FE7"/>
    <w:rsid w:val="006E0D00"/>
    <w:rsid w:val="006E4053"/>
    <w:rsid w:val="006F228B"/>
    <w:rsid w:val="006F3308"/>
    <w:rsid w:val="00733A3D"/>
    <w:rsid w:val="00782A6F"/>
    <w:rsid w:val="00784E92"/>
    <w:rsid w:val="00795AC0"/>
    <w:rsid w:val="007B09DA"/>
    <w:rsid w:val="007B3E3F"/>
    <w:rsid w:val="007C1689"/>
    <w:rsid w:val="007E6A28"/>
    <w:rsid w:val="007E70F7"/>
    <w:rsid w:val="007F22D5"/>
    <w:rsid w:val="00817E2C"/>
    <w:rsid w:val="00823EBA"/>
    <w:rsid w:val="00827D03"/>
    <w:rsid w:val="008341E2"/>
    <w:rsid w:val="00840488"/>
    <w:rsid w:val="00863799"/>
    <w:rsid w:val="008644FD"/>
    <w:rsid w:val="008718EE"/>
    <w:rsid w:val="008A1B74"/>
    <w:rsid w:val="008A2E88"/>
    <w:rsid w:val="008A5FD1"/>
    <w:rsid w:val="008B35C5"/>
    <w:rsid w:val="008B35CC"/>
    <w:rsid w:val="008B46C9"/>
    <w:rsid w:val="008C17F5"/>
    <w:rsid w:val="008C2591"/>
    <w:rsid w:val="008D4F99"/>
    <w:rsid w:val="008F3A16"/>
    <w:rsid w:val="00903720"/>
    <w:rsid w:val="009112B3"/>
    <w:rsid w:val="009145AD"/>
    <w:rsid w:val="009246E7"/>
    <w:rsid w:val="00924EE7"/>
    <w:rsid w:val="00931D0D"/>
    <w:rsid w:val="00932473"/>
    <w:rsid w:val="009364F3"/>
    <w:rsid w:val="00946345"/>
    <w:rsid w:val="0095567F"/>
    <w:rsid w:val="00967D18"/>
    <w:rsid w:val="009765B6"/>
    <w:rsid w:val="00980A4A"/>
    <w:rsid w:val="00980DE5"/>
    <w:rsid w:val="00995147"/>
    <w:rsid w:val="009955C4"/>
    <w:rsid w:val="009A25EB"/>
    <w:rsid w:val="009A3253"/>
    <w:rsid w:val="009A40A4"/>
    <w:rsid w:val="009B65E4"/>
    <w:rsid w:val="009E4D48"/>
    <w:rsid w:val="009E50A2"/>
    <w:rsid w:val="009F79DC"/>
    <w:rsid w:val="00A17A4B"/>
    <w:rsid w:val="00A30397"/>
    <w:rsid w:val="00A33463"/>
    <w:rsid w:val="00A459B3"/>
    <w:rsid w:val="00A46E14"/>
    <w:rsid w:val="00A60CBF"/>
    <w:rsid w:val="00A63BD6"/>
    <w:rsid w:val="00A70F4B"/>
    <w:rsid w:val="00A72E2F"/>
    <w:rsid w:val="00A85C23"/>
    <w:rsid w:val="00AB0035"/>
    <w:rsid w:val="00AB013E"/>
    <w:rsid w:val="00AD0B3A"/>
    <w:rsid w:val="00AE3DB5"/>
    <w:rsid w:val="00AF0BC2"/>
    <w:rsid w:val="00AF1805"/>
    <w:rsid w:val="00B007D9"/>
    <w:rsid w:val="00B12126"/>
    <w:rsid w:val="00B1686A"/>
    <w:rsid w:val="00B31E78"/>
    <w:rsid w:val="00B65D54"/>
    <w:rsid w:val="00B67278"/>
    <w:rsid w:val="00B76B29"/>
    <w:rsid w:val="00B87BFD"/>
    <w:rsid w:val="00B95AEA"/>
    <w:rsid w:val="00BB4AE5"/>
    <w:rsid w:val="00BB769E"/>
    <w:rsid w:val="00BD6491"/>
    <w:rsid w:val="00BE5A93"/>
    <w:rsid w:val="00BE5CF0"/>
    <w:rsid w:val="00BE64BF"/>
    <w:rsid w:val="00BE7C45"/>
    <w:rsid w:val="00BF2668"/>
    <w:rsid w:val="00C115D4"/>
    <w:rsid w:val="00C11B0F"/>
    <w:rsid w:val="00C211B0"/>
    <w:rsid w:val="00C24B08"/>
    <w:rsid w:val="00C33CBA"/>
    <w:rsid w:val="00C35B83"/>
    <w:rsid w:val="00C36D5A"/>
    <w:rsid w:val="00C43D62"/>
    <w:rsid w:val="00C53E24"/>
    <w:rsid w:val="00C62F5F"/>
    <w:rsid w:val="00C815D4"/>
    <w:rsid w:val="00C93537"/>
    <w:rsid w:val="00CD2EEE"/>
    <w:rsid w:val="00CD57AC"/>
    <w:rsid w:val="00CF1C72"/>
    <w:rsid w:val="00CF6170"/>
    <w:rsid w:val="00D00957"/>
    <w:rsid w:val="00D435A6"/>
    <w:rsid w:val="00D46B81"/>
    <w:rsid w:val="00D623E3"/>
    <w:rsid w:val="00D6439B"/>
    <w:rsid w:val="00D6459F"/>
    <w:rsid w:val="00D66B7A"/>
    <w:rsid w:val="00D672C4"/>
    <w:rsid w:val="00D82C72"/>
    <w:rsid w:val="00D9608E"/>
    <w:rsid w:val="00D97953"/>
    <w:rsid w:val="00DF15EF"/>
    <w:rsid w:val="00E1421F"/>
    <w:rsid w:val="00E1549C"/>
    <w:rsid w:val="00E16595"/>
    <w:rsid w:val="00E3731F"/>
    <w:rsid w:val="00E6231C"/>
    <w:rsid w:val="00E66114"/>
    <w:rsid w:val="00E764FE"/>
    <w:rsid w:val="00E818F1"/>
    <w:rsid w:val="00E8542F"/>
    <w:rsid w:val="00E905F8"/>
    <w:rsid w:val="00E9061A"/>
    <w:rsid w:val="00E94240"/>
    <w:rsid w:val="00EA297A"/>
    <w:rsid w:val="00EE0F0F"/>
    <w:rsid w:val="00F35670"/>
    <w:rsid w:val="00F369B3"/>
    <w:rsid w:val="00F50359"/>
    <w:rsid w:val="00F56875"/>
    <w:rsid w:val="00F622F8"/>
    <w:rsid w:val="00F62930"/>
    <w:rsid w:val="00F668C2"/>
    <w:rsid w:val="00F724C5"/>
    <w:rsid w:val="00F80ED7"/>
    <w:rsid w:val="00F82A0E"/>
    <w:rsid w:val="00FB4951"/>
    <w:rsid w:val="00FB7C3A"/>
    <w:rsid w:val="00FD7984"/>
    <w:rsid w:val="00FF7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64AA7A3-E9AA-4191-972F-02C064EA2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3A3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33A3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A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A3D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BB76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B769E"/>
    <w:rPr>
      <w:i/>
      <w:iCs/>
    </w:rPr>
  </w:style>
  <w:style w:type="paragraph" w:customStyle="1" w:styleId="Default">
    <w:name w:val="Default"/>
    <w:rsid w:val="00BE7C45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4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6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mailto:sd.sec@foxbank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d.sec@foxbank.org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tayav@cvwdwate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E593D9-D582-4509-BEBB-0D21C497F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land Empire Resource Conservation District</Company>
  <LinksUpToDate>false</LinksUpToDate>
  <CharactersWithSpaces>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dy Parkes</dc:creator>
  <cp:lastModifiedBy>natalie hall</cp:lastModifiedBy>
  <cp:revision>2</cp:revision>
  <cp:lastPrinted>2017-08-21T19:25:00Z</cp:lastPrinted>
  <dcterms:created xsi:type="dcterms:W3CDTF">2022-01-03T23:17:00Z</dcterms:created>
  <dcterms:modified xsi:type="dcterms:W3CDTF">2022-01-03T23:17:00Z</dcterms:modified>
</cp:coreProperties>
</file>